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461758" w14:textId="1869BCA6" w:rsidR="003359D4" w:rsidRPr="008416DE" w:rsidRDefault="008416DE" w:rsidP="004933FD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dditional file</w:t>
      </w:r>
    </w:p>
    <w:p w14:paraId="4C5020C3" w14:textId="699BDEA9" w:rsidR="00F46FDC" w:rsidRPr="008416DE" w:rsidRDefault="00F46FDC" w:rsidP="004933FD">
      <w:pPr>
        <w:rPr>
          <w:rFonts w:ascii="Times New Roman" w:hAnsi="Times New Roman" w:cs="Times New Roman"/>
          <w:b/>
          <w:bCs/>
          <w:lang w:val="en-US"/>
        </w:rPr>
      </w:pPr>
      <w:r w:rsidRPr="008416DE">
        <w:rPr>
          <w:rFonts w:ascii="Times New Roman" w:hAnsi="Times New Roman" w:cs="Times New Roman"/>
          <w:b/>
          <w:bCs/>
          <w:lang w:val="en-US"/>
        </w:rPr>
        <w:t>Missing data</w:t>
      </w:r>
    </w:p>
    <w:p w14:paraId="1BB9E0A6" w14:textId="414EADCD" w:rsidR="00F46FDC" w:rsidRPr="008416DE" w:rsidRDefault="00F46FDC" w:rsidP="004933FD">
      <w:pPr>
        <w:rPr>
          <w:rFonts w:ascii="Times New Roman" w:hAnsi="Times New Roman" w:cs="Times New Roman"/>
          <w:lang w:val="en-US"/>
        </w:rPr>
      </w:pPr>
      <w:r w:rsidRPr="008416DE">
        <w:rPr>
          <w:rFonts w:ascii="Times New Roman" w:hAnsi="Times New Roman" w:cs="Times New Roman"/>
          <w:lang w:val="en-US"/>
        </w:rPr>
        <w:t xml:space="preserve">We </w:t>
      </w:r>
      <w:r w:rsidR="00094148" w:rsidRPr="008416DE">
        <w:rPr>
          <w:rFonts w:ascii="Times New Roman" w:hAnsi="Times New Roman" w:cs="Times New Roman"/>
          <w:lang w:val="en-US"/>
        </w:rPr>
        <w:t>could not</w:t>
      </w:r>
      <w:r w:rsidRPr="008416DE">
        <w:rPr>
          <w:rFonts w:ascii="Times New Roman" w:hAnsi="Times New Roman" w:cs="Times New Roman"/>
          <w:lang w:val="en-US"/>
        </w:rPr>
        <w:t xml:space="preserve"> determine all cytokines for two participants</w:t>
      </w:r>
      <w:r w:rsidR="00094148" w:rsidRPr="008416DE">
        <w:rPr>
          <w:rFonts w:ascii="Times New Roman" w:hAnsi="Times New Roman" w:cs="Times New Roman"/>
          <w:lang w:val="en-US"/>
        </w:rPr>
        <w:t>;</w:t>
      </w:r>
      <w:r w:rsidRPr="008416DE">
        <w:rPr>
          <w:rFonts w:ascii="Times New Roman" w:hAnsi="Times New Roman" w:cs="Times New Roman"/>
          <w:lang w:val="en-US"/>
        </w:rPr>
        <w:t xml:space="preserve"> thus </w:t>
      </w:r>
      <w:r w:rsidR="00094148" w:rsidRPr="008416DE">
        <w:rPr>
          <w:rFonts w:ascii="Times New Roman" w:hAnsi="Times New Roman" w:cs="Times New Roman"/>
          <w:lang w:val="en-US"/>
        </w:rPr>
        <w:t xml:space="preserve">they were </w:t>
      </w:r>
      <w:r w:rsidRPr="008416DE">
        <w:rPr>
          <w:rFonts w:ascii="Times New Roman" w:hAnsi="Times New Roman" w:cs="Times New Roman"/>
          <w:lang w:val="en-US"/>
        </w:rPr>
        <w:t xml:space="preserve">not included in the statistical analysis. Additionally, Flt-1, </w:t>
      </w:r>
      <w:proofErr w:type="spellStart"/>
      <w:r w:rsidRPr="008416DE">
        <w:rPr>
          <w:rFonts w:ascii="Times New Roman" w:hAnsi="Times New Roman" w:cs="Times New Roman"/>
          <w:lang w:val="en-US"/>
        </w:rPr>
        <w:t>PlGF</w:t>
      </w:r>
      <w:proofErr w:type="spellEnd"/>
      <w:r w:rsidRPr="008416DE">
        <w:rPr>
          <w:rFonts w:ascii="Times New Roman" w:hAnsi="Times New Roman" w:cs="Times New Roman"/>
          <w:lang w:val="en-US"/>
        </w:rPr>
        <w:t xml:space="preserve">, Tie-2, VEGF-D, </w:t>
      </w:r>
      <w:proofErr w:type="spellStart"/>
      <w:r w:rsidRPr="008416DE">
        <w:rPr>
          <w:rFonts w:ascii="Times New Roman" w:hAnsi="Times New Roman" w:cs="Times New Roman"/>
          <w:lang w:val="en-US"/>
        </w:rPr>
        <w:t>Eotaxin</w:t>
      </w:r>
      <w:proofErr w:type="spellEnd"/>
      <w:r w:rsidRPr="008416DE">
        <w:rPr>
          <w:rFonts w:ascii="Times New Roman" w:hAnsi="Times New Roman" w:cs="Times New Roman"/>
          <w:lang w:val="en-US"/>
        </w:rPr>
        <w:t xml:space="preserve">, MCP-1, IL-10, IL-12/IL-23p40, and sICAM-1 were removed in one of the participants, </w:t>
      </w:r>
      <w:proofErr w:type="spellStart"/>
      <w:r w:rsidRPr="008416DE">
        <w:rPr>
          <w:rFonts w:ascii="Times New Roman" w:hAnsi="Times New Roman" w:cs="Times New Roman"/>
          <w:lang w:val="en-US"/>
        </w:rPr>
        <w:t>bFGF</w:t>
      </w:r>
      <w:proofErr w:type="spellEnd"/>
      <w:r w:rsidRPr="008416DE">
        <w:rPr>
          <w:rFonts w:ascii="Times New Roman" w:hAnsi="Times New Roman" w:cs="Times New Roman"/>
          <w:lang w:val="en-US"/>
        </w:rPr>
        <w:t xml:space="preserve">, MDC, IL-6, IL-7, IL-8, IL-15, IL-16, IFN-γ, TNF-α, sVCAM-1, and SAA from two participants, VEGF-C, MIP-1β, TARC, VEGF, and CRP from 3 participants and IP-10 from four participants as per criteria described in the method section. These participants were included in the analysis for their remaining inflammatory markers. </w:t>
      </w:r>
    </w:p>
    <w:p w14:paraId="5B3B4664" w14:textId="1C63C30D" w:rsidR="00F46FDC" w:rsidRPr="008416DE" w:rsidRDefault="00F46FDC" w:rsidP="004933FD">
      <w:pPr>
        <w:rPr>
          <w:rFonts w:ascii="Times New Roman" w:hAnsi="Times New Roman" w:cs="Times New Roman"/>
          <w:lang w:val="en-US"/>
        </w:rPr>
      </w:pPr>
      <w:bookmarkStart w:id="0" w:name="_Hlk85721557"/>
      <w:r w:rsidRPr="008416DE">
        <w:rPr>
          <w:rFonts w:ascii="Times New Roman" w:hAnsi="Times New Roman" w:cs="Times New Roman"/>
          <w:lang w:val="en-US"/>
        </w:rPr>
        <w:t>A total of nine participants did not have data on heart rate variability due to a recording length below 24 hours</w:t>
      </w:r>
      <w:r w:rsidR="00094148" w:rsidRPr="008416DE">
        <w:rPr>
          <w:rFonts w:ascii="Times New Roman" w:hAnsi="Times New Roman" w:cs="Times New Roman"/>
          <w:lang w:val="en-US"/>
        </w:rPr>
        <w:t>,</w:t>
      </w:r>
      <w:r w:rsidRPr="008416DE">
        <w:rPr>
          <w:rFonts w:ascii="Times New Roman" w:hAnsi="Times New Roman" w:cs="Times New Roman"/>
          <w:lang w:val="en-US"/>
        </w:rPr>
        <w:t xml:space="preserve"> </w:t>
      </w:r>
      <w:r w:rsidR="00FF1E95" w:rsidRPr="008416DE">
        <w:rPr>
          <w:rFonts w:ascii="Times New Roman" w:hAnsi="Times New Roman" w:cs="Times New Roman"/>
          <w:lang w:val="en-US"/>
        </w:rPr>
        <w:t xml:space="preserve">while 10 had </w:t>
      </w:r>
      <w:r w:rsidR="00094148" w:rsidRPr="008416DE">
        <w:rPr>
          <w:rFonts w:ascii="Times New Roman" w:hAnsi="Times New Roman" w:cs="Times New Roman"/>
          <w:lang w:val="en-US"/>
        </w:rPr>
        <w:t xml:space="preserve">a percentage of valid sinus rhythm </w:t>
      </w:r>
      <w:r w:rsidRPr="008416DE">
        <w:rPr>
          <w:rFonts w:ascii="Times New Roman" w:hAnsi="Times New Roman" w:cs="Times New Roman"/>
          <w:lang w:val="en-US"/>
        </w:rPr>
        <w:t>below 90%</w:t>
      </w:r>
      <w:r w:rsidR="00FF1E95" w:rsidRPr="008416DE">
        <w:rPr>
          <w:rFonts w:ascii="Times New Roman" w:hAnsi="Times New Roman" w:cs="Times New Roman"/>
          <w:lang w:val="en-US"/>
        </w:rPr>
        <w:t>. These participants were</w:t>
      </w:r>
      <w:r w:rsidRPr="008416DE">
        <w:rPr>
          <w:rFonts w:ascii="Times New Roman" w:hAnsi="Times New Roman" w:cs="Times New Roman"/>
          <w:lang w:val="en-US"/>
        </w:rPr>
        <w:t xml:space="preserve"> not included in the statistical analysis</w:t>
      </w:r>
      <w:r w:rsidR="00FF1E95" w:rsidRPr="008416DE">
        <w:rPr>
          <w:rFonts w:ascii="Times New Roman" w:hAnsi="Times New Roman" w:cs="Times New Roman"/>
          <w:lang w:val="en-US"/>
        </w:rPr>
        <w:t xml:space="preserve">. As for the other measures of neurocardiac function, 13 participants were missing cardiac vagal tone, 2 were missing cardiac autonomic neuropathy scores, with missing data for </w:t>
      </w:r>
      <w:r w:rsidR="00094148" w:rsidRPr="008416DE">
        <w:rPr>
          <w:rFonts w:ascii="Times New Roman" w:hAnsi="Times New Roman" w:cs="Times New Roman"/>
          <w:lang w:val="en-US"/>
        </w:rPr>
        <w:t xml:space="preserve">the </w:t>
      </w:r>
      <w:r w:rsidR="00FF1E95" w:rsidRPr="008416DE">
        <w:rPr>
          <w:rFonts w:ascii="Times New Roman" w:hAnsi="Times New Roman" w:cs="Times New Roman"/>
          <w:lang w:val="en-US"/>
        </w:rPr>
        <w:t>individual test being 3 for resting to standing, 8 for the Valsalva maneuver (</w:t>
      </w:r>
      <w:r w:rsidR="00094148" w:rsidRPr="008416DE">
        <w:rPr>
          <w:rFonts w:ascii="Times New Roman" w:hAnsi="Times New Roman" w:cs="Times New Roman"/>
          <w:lang w:val="en-US"/>
        </w:rPr>
        <w:t>some</w:t>
      </w:r>
      <w:r w:rsidR="00FF1E95" w:rsidRPr="008416DE">
        <w:rPr>
          <w:rFonts w:ascii="Times New Roman" w:hAnsi="Times New Roman" w:cs="Times New Roman"/>
          <w:lang w:val="en-US"/>
        </w:rPr>
        <w:t xml:space="preserve"> participants found it difficult to uphold the pressure needed for 15 seconds to complete this test) and 1 for expiration inhalation ratio (one participant lacked all test).</w:t>
      </w:r>
    </w:p>
    <w:bookmarkEnd w:id="0"/>
    <w:p w14:paraId="7EB25970" w14:textId="77777777" w:rsidR="00F46FDC" w:rsidRPr="008416DE" w:rsidRDefault="00F46FDC" w:rsidP="004933FD">
      <w:pPr>
        <w:rPr>
          <w:rFonts w:ascii="Times New Roman" w:hAnsi="Times New Roman" w:cs="Times New Roman"/>
          <w:b/>
          <w:bCs/>
          <w:lang w:val="en-US"/>
        </w:rPr>
      </w:pPr>
    </w:p>
    <w:p w14:paraId="597B226B" w14:textId="18C018C0" w:rsidR="004933FD" w:rsidRPr="008416DE" w:rsidRDefault="004933FD" w:rsidP="004933FD">
      <w:pPr>
        <w:rPr>
          <w:rFonts w:ascii="Times New Roman" w:hAnsi="Times New Roman" w:cs="Times New Roman"/>
          <w:lang w:val="en-US"/>
        </w:rPr>
      </w:pPr>
      <w:r w:rsidRPr="008416DE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5C208A">
        <w:rPr>
          <w:rFonts w:ascii="Times New Roman" w:hAnsi="Times New Roman" w:cs="Times New Roman"/>
          <w:b/>
          <w:bCs/>
          <w:lang w:val="en-US"/>
        </w:rPr>
        <w:t>S</w:t>
      </w:r>
      <w:r w:rsidRPr="008416DE">
        <w:rPr>
          <w:rFonts w:ascii="Times New Roman" w:hAnsi="Times New Roman" w:cs="Times New Roman"/>
          <w:b/>
          <w:bCs/>
          <w:lang w:val="en-US"/>
        </w:rPr>
        <w:t>1</w:t>
      </w:r>
      <w:r w:rsidR="006B07FD" w:rsidRPr="008416DE">
        <w:rPr>
          <w:rFonts w:ascii="Times New Roman" w:hAnsi="Times New Roman" w:cs="Times New Roman"/>
          <w:b/>
          <w:bCs/>
          <w:lang w:val="en-US"/>
        </w:rPr>
        <w:t>a</w:t>
      </w:r>
      <w:r w:rsidRPr="008416DE">
        <w:rPr>
          <w:rFonts w:ascii="Times New Roman" w:hAnsi="Times New Roman" w:cs="Times New Roman"/>
          <w:lang w:val="en-US"/>
        </w:rPr>
        <w:t xml:space="preserve"> – </w:t>
      </w:r>
      <w:r w:rsidR="008E4EB4" w:rsidRPr="008416DE">
        <w:rPr>
          <w:rFonts w:ascii="Times New Roman" w:hAnsi="Times New Roman" w:cs="Times New Roman"/>
          <w:lang w:val="en-US"/>
        </w:rPr>
        <w:t>Cardiovascular parameters</w:t>
      </w:r>
    </w:p>
    <w:tbl>
      <w:tblPr>
        <w:tblStyle w:val="TableGrid"/>
        <w:tblW w:w="58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0"/>
        <w:gridCol w:w="1842"/>
      </w:tblGrid>
      <w:tr w:rsidR="004933FD" w:rsidRPr="008416DE" w14:paraId="6F89D6F4" w14:textId="77777777" w:rsidTr="005C7BAB">
        <w:tc>
          <w:tcPr>
            <w:tcW w:w="3970" w:type="dxa"/>
            <w:tcBorders>
              <w:bottom w:val="single" w:sz="12" w:space="0" w:color="auto"/>
            </w:tcBorders>
          </w:tcPr>
          <w:p w14:paraId="63E4366A" w14:textId="77777777" w:rsidR="004933FD" w:rsidRPr="008416DE" w:rsidRDefault="004933FD" w:rsidP="005C7B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rdiovascular parameters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14:paraId="45086EA7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2C63DD5B" w14:textId="77777777" w:rsidTr="005C7BAB">
        <w:tc>
          <w:tcPr>
            <w:tcW w:w="3970" w:type="dxa"/>
            <w:tcBorders>
              <w:top w:val="single" w:sz="12" w:space="0" w:color="auto"/>
            </w:tcBorders>
          </w:tcPr>
          <w:p w14:paraId="16084A20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pertension (yes)</w:t>
            </w:r>
          </w:p>
        </w:tc>
        <w:tc>
          <w:tcPr>
            <w:tcW w:w="1842" w:type="dxa"/>
            <w:tcBorders>
              <w:top w:val="single" w:sz="12" w:space="0" w:color="auto"/>
            </w:tcBorders>
          </w:tcPr>
          <w:p w14:paraId="57106E49" w14:textId="16793646" w:rsidR="004933FD" w:rsidRPr="008416DE" w:rsidRDefault="000B2F88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1</w:t>
            </w:r>
            <w:r w:rsidR="004933FD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</w:tr>
      <w:tr w:rsidR="004933FD" w:rsidRPr="008416DE" w14:paraId="7A991BDD" w14:textId="77777777" w:rsidTr="005C7BAB">
        <w:tc>
          <w:tcPr>
            <w:tcW w:w="3970" w:type="dxa"/>
          </w:tcPr>
          <w:p w14:paraId="0E2FC90C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Systolic BP (mmHg)</w:t>
            </w:r>
          </w:p>
        </w:tc>
        <w:tc>
          <w:tcPr>
            <w:tcW w:w="1842" w:type="dxa"/>
          </w:tcPr>
          <w:p w14:paraId="5A4094CB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7 (128;146)</w:t>
            </w:r>
          </w:p>
        </w:tc>
      </w:tr>
      <w:tr w:rsidR="004933FD" w:rsidRPr="008416DE" w14:paraId="5E0BCCBF" w14:textId="77777777" w:rsidTr="005C7BAB">
        <w:tc>
          <w:tcPr>
            <w:tcW w:w="3970" w:type="dxa"/>
          </w:tcPr>
          <w:p w14:paraId="5ECEF19B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Diastolic BP (mmHg)</w:t>
            </w:r>
          </w:p>
        </w:tc>
        <w:tc>
          <w:tcPr>
            <w:tcW w:w="1842" w:type="dxa"/>
          </w:tcPr>
          <w:p w14:paraId="4417BF1E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7 ± 9</w:t>
            </w:r>
          </w:p>
        </w:tc>
      </w:tr>
      <w:tr w:rsidR="004933FD" w:rsidRPr="008416DE" w14:paraId="5C85AC51" w14:textId="77777777" w:rsidTr="005C7BAB">
        <w:tc>
          <w:tcPr>
            <w:tcW w:w="3970" w:type="dxa"/>
          </w:tcPr>
          <w:p w14:paraId="05BA95FB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Mean arterial blood pressure</w:t>
            </w:r>
          </w:p>
        </w:tc>
        <w:tc>
          <w:tcPr>
            <w:tcW w:w="1842" w:type="dxa"/>
          </w:tcPr>
          <w:p w14:paraId="62186272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7 ± 10</w:t>
            </w:r>
          </w:p>
        </w:tc>
      </w:tr>
      <w:tr w:rsidR="004933FD" w:rsidRPr="008416DE" w14:paraId="2C1950C4" w14:textId="77777777" w:rsidTr="005C7BAB">
        <w:tc>
          <w:tcPr>
            <w:tcW w:w="3970" w:type="dxa"/>
          </w:tcPr>
          <w:p w14:paraId="0F3097C4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Heart rate (beats/min)</w:t>
            </w:r>
          </w:p>
        </w:tc>
        <w:tc>
          <w:tcPr>
            <w:tcW w:w="1842" w:type="dxa"/>
          </w:tcPr>
          <w:p w14:paraId="563AE2BD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 ± 10</w:t>
            </w:r>
          </w:p>
        </w:tc>
      </w:tr>
      <w:tr w:rsidR="004933FD" w:rsidRPr="008416DE" w14:paraId="511687E1" w14:textId="77777777" w:rsidTr="005C7BAB">
        <w:tc>
          <w:tcPr>
            <w:tcW w:w="3970" w:type="dxa"/>
          </w:tcPr>
          <w:p w14:paraId="623C3C74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diovascular autonomic neuropathy</w:t>
            </w:r>
          </w:p>
        </w:tc>
        <w:tc>
          <w:tcPr>
            <w:tcW w:w="1842" w:type="dxa"/>
          </w:tcPr>
          <w:p w14:paraId="3BE81265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022DBFE9" w14:textId="77777777" w:rsidTr="005C7BAB">
        <w:tc>
          <w:tcPr>
            <w:tcW w:w="3970" w:type="dxa"/>
          </w:tcPr>
          <w:p w14:paraId="68679EC0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Borderline (yes)</w:t>
            </w:r>
          </w:p>
        </w:tc>
        <w:tc>
          <w:tcPr>
            <w:tcW w:w="1842" w:type="dxa"/>
          </w:tcPr>
          <w:p w14:paraId="6A4207AF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%</w:t>
            </w:r>
          </w:p>
        </w:tc>
      </w:tr>
      <w:tr w:rsidR="004933FD" w:rsidRPr="008416DE" w14:paraId="5072454F" w14:textId="77777777" w:rsidTr="005C7BAB">
        <w:tc>
          <w:tcPr>
            <w:tcW w:w="3970" w:type="dxa"/>
          </w:tcPr>
          <w:p w14:paraId="3028005F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Established (yes)</w:t>
            </w:r>
          </w:p>
        </w:tc>
        <w:tc>
          <w:tcPr>
            <w:tcW w:w="1842" w:type="dxa"/>
          </w:tcPr>
          <w:p w14:paraId="09A3153C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%</w:t>
            </w:r>
          </w:p>
        </w:tc>
      </w:tr>
      <w:tr w:rsidR="004933FD" w:rsidRPr="008416DE" w14:paraId="15CF53E4" w14:textId="77777777" w:rsidTr="005C7BAB">
        <w:tc>
          <w:tcPr>
            <w:tcW w:w="3970" w:type="dxa"/>
          </w:tcPr>
          <w:p w14:paraId="4AD9CF79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Resting to standing (ratio)</w:t>
            </w:r>
          </w:p>
        </w:tc>
        <w:tc>
          <w:tcPr>
            <w:tcW w:w="1842" w:type="dxa"/>
          </w:tcPr>
          <w:p w14:paraId="20F944C1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 (1.1;1.2)</w:t>
            </w:r>
          </w:p>
        </w:tc>
      </w:tr>
      <w:tr w:rsidR="004933FD" w:rsidRPr="008416DE" w14:paraId="432E165C" w14:textId="77777777" w:rsidTr="005C7BAB">
        <w:tc>
          <w:tcPr>
            <w:tcW w:w="3970" w:type="dxa"/>
          </w:tcPr>
          <w:p w14:paraId="4DD21902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Deep breathing (ratio)</w:t>
            </w:r>
          </w:p>
        </w:tc>
        <w:tc>
          <w:tcPr>
            <w:tcW w:w="1842" w:type="dxa"/>
          </w:tcPr>
          <w:p w14:paraId="10165100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 (1.1;1.3)</w:t>
            </w:r>
          </w:p>
        </w:tc>
      </w:tr>
      <w:tr w:rsidR="004933FD" w:rsidRPr="008416DE" w14:paraId="6EC2E29B" w14:textId="77777777" w:rsidTr="005C7BAB">
        <w:tc>
          <w:tcPr>
            <w:tcW w:w="3970" w:type="dxa"/>
          </w:tcPr>
          <w:p w14:paraId="5A1CAB73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Valsalva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oeuvre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ratio)</w:t>
            </w:r>
          </w:p>
        </w:tc>
        <w:tc>
          <w:tcPr>
            <w:tcW w:w="1842" w:type="dxa"/>
          </w:tcPr>
          <w:p w14:paraId="18EA476D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 (1.2;1.5)</w:t>
            </w:r>
          </w:p>
        </w:tc>
      </w:tr>
      <w:tr w:rsidR="004933FD" w:rsidRPr="008416DE" w14:paraId="6527FF4E" w14:textId="77777777" w:rsidTr="005C7BAB">
        <w:tc>
          <w:tcPr>
            <w:tcW w:w="3970" w:type="dxa"/>
          </w:tcPr>
          <w:p w14:paraId="457C557C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diac vagal tone (LVS)</w:t>
            </w:r>
          </w:p>
        </w:tc>
        <w:tc>
          <w:tcPr>
            <w:tcW w:w="1842" w:type="dxa"/>
          </w:tcPr>
          <w:p w14:paraId="4DE85594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 (2.1;4.6)</w:t>
            </w:r>
          </w:p>
        </w:tc>
      </w:tr>
      <w:tr w:rsidR="004933FD" w:rsidRPr="008416DE" w14:paraId="60C1CC10" w14:textId="77777777" w:rsidTr="005C7BAB">
        <w:tc>
          <w:tcPr>
            <w:tcW w:w="3970" w:type="dxa"/>
          </w:tcPr>
          <w:p w14:paraId="4A7A4CCB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SS31</w:t>
            </w:r>
          </w:p>
        </w:tc>
        <w:tc>
          <w:tcPr>
            <w:tcW w:w="1842" w:type="dxa"/>
          </w:tcPr>
          <w:p w14:paraId="50E0F271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8 (4.5-23.4)</w:t>
            </w:r>
          </w:p>
        </w:tc>
      </w:tr>
      <w:tr w:rsidR="004933FD" w:rsidRPr="008416DE" w14:paraId="03CD1E30" w14:textId="77777777" w:rsidTr="005C7BAB">
        <w:tc>
          <w:tcPr>
            <w:tcW w:w="3970" w:type="dxa"/>
          </w:tcPr>
          <w:p w14:paraId="05BE7B0D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Orthostatic intolerance (abnormal)</w:t>
            </w:r>
          </w:p>
        </w:tc>
        <w:tc>
          <w:tcPr>
            <w:tcW w:w="1842" w:type="dxa"/>
          </w:tcPr>
          <w:p w14:paraId="77835126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%</w:t>
            </w:r>
          </w:p>
        </w:tc>
      </w:tr>
      <w:tr w:rsidR="004933FD" w:rsidRPr="008416DE" w14:paraId="2BC6F48F" w14:textId="77777777" w:rsidTr="005C7BAB">
        <w:tc>
          <w:tcPr>
            <w:tcW w:w="3970" w:type="dxa"/>
          </w:tcPr>
          <w:p w14:paraId="6F0BC2D2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Vasomotor (abnormal)</w:t>
            </w:r>
          </w:p>
        </w:tc>
        <w:tc>
          <w:tcPr>
            <w:tcW w:w="1842" w:type="dxa"/>
          </w:tcPr>
          <w:p w14:paraId="313DD2A6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%</w:t>
            </w:r>
          </w:p>
        </w:tc>
      </w:tr>
      <w:tr w:rsidR="004933FD" w:rsidRPr="008416DE" w14:paraId="24CB0E26" w14:textId="77777777" w:rsidTr="005C7BAB">
        <w:tc>
          <w:tcPr>
            <w:tcW w:w="3970" w:type="dxa"/>
          </w:tcPr>
          <w:p w14:paraId="0AA0EC04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rt rate variability</w:t>
            </w:r>
          </w:p>
        </w:tc>
        <w:tc>
          <w:tcPr>
            <w:tcW w:w="1842" w:type="dxa"/>
          </w:tcPr>
          <w:p w14:paraId="5A8B15AA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47FD5FBB" w14:textId="77777777" w:rsidTr="005C7BAB">
        <w:tc>
          <w:tcPr>
            <w:tcW w:w="3970" w:type="dxa"/>
          </w:tcPr>
          <w:p w14:paraId="1CEA9728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SDNN </w:t>
            </w:r>
          </w:p>
        </w:tc>
        <w:tc>
          <w:tcPr>
            <w:tcW w:w="1842" w:type="dxa"/>
          </w:tcPr>
          <w:p w14:paraId="6EB59AB7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8 ± 34</w:t>
            </w:r>
          </w:p>
        </w:tc>
      </w:tr>
      <w:tr w:rsidR="004933FD" w:rsidRPr="008416DE" w14:paraId="0AC899C0" w14:textId="77777777" w:rsidTr="005C7BAB">
        <w:tc>
          <w:tcPr>
            <w:tcW w:w="3970" w:type="dxa"/>
          </w:tcPr>
          <w:p w14:paraId="5E4E6F82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SDANN</w:t>
            </w:r>
          </w:p>
        </w:tc>
        <w:tc>
          <w:tcPr>
            <w:tcW w:w="1842" w:type="dxa"/>
          </w:tcPr>
          <w:p w14:paraId="0218C19F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2 ± 31</w:t>
            </w:r>
          </w:p>
        </w:tc>
      </w:tr>
      <w:tr w:rsidR="004933FD" w:rsidRPr="008416DE" w14:paraId="3C6558B1" w14:textId="77777777" w:rsidTr="005C7BAB">
        <w:tc>
          <w:tcPr>
            <w:tcW w:w="3970" w:type="dxa"/>
          </w:tcPr>
          <w:p w14:paraId="4CBF1BF1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DNNi</w:t>
            </w:r>
            <w:proofErr w:type="spellEnd"/>
          </w:p>
        </w:tc>
        <w:tc>
          <w:tcPr>
            <w:tcW w:w="1842" w:type="dxa"/>
          </w:tcPr>
          <w:p w14:paraId="5A9FB811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1 (35;54)</w:t>
            </w:r>
          </w:p>
        </w:tc>
      </w:tr>
      <w:tr w:rsidR="004933FD" w:rsidRPr="008416DE" w14:paraId="000619DE" w14:textId="77777777" w:rsidTr="005C7BAB">
        <w:tc>
          <w:tcPr>
            <w:tcW w:w="3970" w:type="dxa"/>
          </w:tcPr>
          <w:p w14:paraId="17084316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MSSD</w:t>
            </w:r>
            <w:proofErr w:type="spellEnd"/>
          </w:p>
        </w:tc>
        <w:tc>
          <w:tcPr>
            <w:tcW w:w="1842" w:type="dxa"/>
          </w:tcPr>
          <w:p w14:paraId="33027317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 (23;35)</w:t>
            </w:r>
          </w:p>
        </w:tc>
      </w:tr>
      <w:tr w:rsidR="004933FD" w:rsidRPr="008416DE" w14:paraId="65089B47" w14:textId="77777777" w:rsidTr="005C7BAB">
        <w:tc>
          <w:tcPr>
            <w:tcW w:w="3970" w:type="dxa"/>
          </w:tcPr>
          <w:p w14:paraId="051B0B54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VLF</w:t>
            </w:r>
          </w:p>
        </w:tc>
        <w:tc>
          <w:tcPr>
            <w:tcW w:w="1842" w:type="dxa"/>
          </w:tcPr>
          <w:p w14:paraId="798E5966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25 (612;1507)</w:t>
            </w:r>
          </w:p>
        </w:tc>
      </w:tr>
      <w:tr w:rsidR="004933FD" w:rsidRPr="008416DE" w14:paraId="7143A823" w14:textId="77777777" w:rsidTr="005C7BAB">
        <w:tc>
          <w:tcPr>
            <w:tcW w:w="3970" w:type="dxa"/>
          </w:tcPr>
          <w:p w14:paraId="1639D8EC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LF</w:t>
            </w:r>
          </w:p>
        </w:tc>
        <w:tc>
          <w:tcPr>
            <w:tcW w:w="1842" w:type="dxa"/>
          </w:tcPr>
          <w:p w14:paraId="44439F50" w14:textId="59DA57C2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1 (254</w:t>
            </w:r>
            <w:r w:rsidR="00B674DF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41)</w:t>
            </w:r>
          </w:p>
        </w:tc>
      </w:tr>
      <w:tr w:rsidR="004933FD" w:rsidRPr="008416DE" w14:paraId="7CC43BA2" w14:textId="77777777" w:rsidTr="005C7BAB">
        <w:tc>
          <w:tcPr>
            <w:tcW w:w="3970" w:type="dxa"/>
          </w:tcPr>
          <w:p w14:paraId="4B962C04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HF</w:t>
            </w:r>
          </w:p>
        </w:tc>
        <w:tc>
          <w:tcPr>
            <w:tcW w:w="1842" w:type="dxa"/>
          </w:tcPr>
          <w:p w14:paraId="5B238578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0 (134;317)</w:t>
            </w:r>
          </w:p>
        </w:tc>
      </w:tr>
      <w:tr w:rsidR="004933FD" w:rsidRPr="008416DE" w14:paraId="0AE53D06" w14:textId="77777777" w:rsidTr="00EF0761">
        <w:tc>
          <w:tcPr>
            <w:tcW w:w="3970" w:type="dxa"/>
            <w:tcBorders>
              <w:bottom w:val="single" w:sz="12" w:space="0" w:color="auto"/>
            </w:tcBorders>
          </w:tcPr>
          <w:p w14:paraId="0F30BD66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LF/HF ratio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14:paraId="5BDEBC28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 ± 0.2</w:t>
            </w:r>
          </w:p>
        </w:tc>
      </w:tr>
      <w:tr w:rsidR="00EF0761" w:rsidRPr="008416DE" w14:paraId="6A282359" w14:textId="77777777" w:rsidTr="00EF0761">
        <w:tc>
          <w:tcPr>
            <w:tcW w:w="581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A9D9348" w14:textId="70267E67" w:rsidR="00EF0761" w:rsidRPr="008416DE" w:rsidRDefault="00EF0761" w:rsidP="00EF076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 is noted as mean ± standard deviation, median (25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75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quartile)</w:t>
            </w:r>
            <w:r w:rsidR="00094148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percentage. COMPASS: Composite autonomic symptoms score, SDNN: standard deviation of all 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normal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beat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ervals; SDANN: standard deviation of the averages of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beat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ervals;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DNNi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mean standard deviation of the averages of inter-beat interval for each 5-minute interval;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MSSD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root mean square of the successive differences; VLF: very low frequency; LF: low frequency; HF: high frequency; LF/HF: low/high-frequency ratio.</w:t>
            </w:r>
          </w:p>
        </w:tc>
      </w:tr>
    </w:tbl>
    <w:p w14:paraId="1762D7A3" w14:textId="77777777" w:rsidR="004933FD" w:rsidRPr="008416DE" w:rsidRDefault="004933FD" w:rsidP="004933F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4411FA9" w14:textId="1C82404A" w:rsidR="004933FD" w:rsidRPr="008416DE" w:rsidRDefault="004933FD" w:rsidP="004933FD">
      <w:pPr>
        <w:rPr>
          <w:rFonts w:ascii="Times New Roman" w:hAnsi="Times New Roman" w:cs="Times New Roman"/>
          <w:lang w:val="en-US"/>
        </w:rPr>
      </w:pPr>
      <w:r w:rsidRPr="008416DE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5C208A">
        <w:rPr>
          <w:rFonts w:ascii="Times New Roman" w:hAnsi="Times New Roman" w:cs="Times New Roman"/>
          <w:b/>
          <w:bCs/>
          <w:lang w:val="en-US"/>
        </w:rPr>
        <w:t>S</w:t>
      </w:r>
      <w:r w:rsidRPr="008416DE">
        <w:rPr>
          <w:rFonts w:ascii="Times New Roman" w:hAnsi="Times New Roman" w:cs="Times New Roman"/>
          <w:b/>
          <w:bCs/>
          <w:lang w:val="en-US"/>
        </w:rPr>
        <w:t>1</w:t>
      </w:r>
      <w:r w:rsidR="006B07FD" w:rsidRPr="008416DE">
        <w:rPr>
          <w:rFonts w:ascii="Times New Roman" w:hAnsi="Times New Roman" w:cs="Times New Roman"/>
          <w:b/>
          <w:bCs/>
          <w:lang w:val="en-US"/>
        </w:rPr>
        <w:t>b</w:t>
      </w:r>
      <w:r w:rsidRPr="008416DE">
        <w:rPr>
          <w:rFonts w:ascii="Times New Roman" w:hAnsi="Times New Roman" w:cs="Times New Roman"/>
          <w:lang w:val="en-US"/>
        </w:rPr>
        <w:t xml:space="preserve"> – </w:t>
      </w:r>
      <w:proofErr w:type="spellStart"/>
      <w:r w:rsidR="008E4EB4" w:rsidRPr="008416DE">
        <w:rPr>
          <w:rFonts w:ascii="Times New Roman" w:hAnsi="Times New Roman" w:cs="Times New Roman"/>
          <w:lang w:val="en-US"/>
        </w:rPr>
        <w:t>Neuroinflammatory</w:t>
      </w:r>
      <w:proofErr w:type="spellEnd"/>
      <w:r w:rsidR="008E4EB4" w:rsidRPr="008416DE">
        <w:rPr>
          <w:rFonts w:ascii="Times New Roman" w:hAnsi="Times New Roman" w:cs="Times New Roman"/>
          <w:lang w:val="en-US"/>
        </w:rPr>
        <w:t xml:space="preserve"> parameters</w:t>
      </w:r>
      <w:r w:rsidRPr="008416DE">
        <w:rPr>
          <w:rFonts w:ascii="Times New Roman" w:hAnsi="Times New Roman" w:cs="Times New Roman"/>
          <w:lang w:val="en-US"/>
        </w:rPr>
        <w:t xml:space="preserve"> </w: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2551"/>
      </w:tblGrid>
      <w:tr w:rsidR="004933FD" w:rsidRPr="008416DE" w14:paraId="388AC5D3" w14:textId="77777777" w:rsidTr="00EF0761">
        <w:tc>
          <w:tcPr>
            <w:tcW w:w="5103" w:type="dxa"/>
            <w:gridSpan w:val="2"/>
            <w:tcBorders>
              <w:bottom w:val="single" w:sz="12" w:space="0" w:color="auto"/>
            </w:tcBorders>
          </w:tcPr>
          <w:p w14:paraId="2168477A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euroinflammatory markers</w:t>
            </w:r>
          </w:p>
        </w:tc>
      </w:tr>
      <w:tr w:rsidR="004933FD" w:rsidRPr="008416DE" w14:paraId="1B766AF3" w14:textId="77777777" w:rsidTr="00EF0761">
        <w:tc>
          <w:tcPr>
            <w:tcW w:w="2552" w:type="dxa"/>
          </w:tcPr>
          <w:p w14:paraId="3ED3F376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iogenesis panel</w:t>
            </w:r>
          </w:p>
        </w:tc>
        <w:tc>
          <w:tcPr>
            <w:tcW w:w="2551" w:type="dxa"/>
          </w:tcPr>
          <w:p w14:paraId="642FDE77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0AD4702A" w14:textId="77777777" w:rsidTr="00EF0761">
        <w:tc>
          <w:tcPr>
            <w:tcW w:w="2552" w:type="dxa"/>
          </w:tcPr>
          <w:p w14:paraId="28F1BF73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FGF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5D4A6A14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2 (6.4-14.9)</w:t>
            </w:r>
          </w:p>
        </w:tc>
      </w:tr>
      <w:tr w:rsidR="004933FD" w:rsidRPr="008416DE" w14:paraId="6D85241A" w14:textId="77777777" w:rsidTr="00EF0761">
        <w:tc>
          <w:tcPr>
            <w:tcW w:w="2552" w:type="dxa"/>
          </w:tcPr>
          <w:p w14:paraId="12DFA825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Flt-1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29423F5A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4 ± 29</w:t>
            </w:r>
          </w:p>
        </w:tc>
      </w:tr>
      <w:tr w:rsidR="004933FD" w:rsidRPr="008416DE" w14:paraId="3763C949" w14:textId="77777777" w:rsidTr="00EF0761">
        <w:tc>
          <w:tcPr>
            <w:tcW w:w="2552" w:type="dxa"/>
          </w:tcPr>
          <w:p w14:paraId="27C6F36E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PIGF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167591B7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0 ± 2.3</w:t>
            </w:r>
          </w:p>
        </w:tc>
      </w:tr>
      <w:tr w:rsidR="004933FD" w:rsidRPr="008416DE" w14:paraId="2B934A74" w14:textId="77777777" w:rsidTr="00EF0761">
        <w:tc>
          <w:tcPr>
            <w:tcW w:w="2552" w:type="dxa"/>
          </w:tcPr>
          <w:p w14:paraId="0A2DCB04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Tie-2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19D21599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634 ± 963</w:t>
            </w:r>
          </w:p>
        </w:tc>
      </w:tr>
      <w:tr w:rsidR="004933FD" w:rsidRPr="008416DE" w14:paraId="5369549A" w14:textId="77777777" w:rsidTr="00EF0761">
        <w:tc>
          <w:tcPr>
            <w:tcW w:w="2552" w:type="dxa"/>
          </w:tcPr>
          <w:p w14:paraId="4C9BFCA3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VEGF-C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1737D169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24 ± 159</w:t>
            </w:r>
          </w:p>
        </w:tc>
      </w:tr>
      <w:tr w:rsidR="004933FD" w:rsidRPr="008416DE" w14:paraId="31BFBD03" w14:textId="77777777" w:rsidTr="00EF0761">
        <w:tc>
          <w:tcPr>
            <w:tcW w:w="2552" w:type="dxa"/>
          </w:tcPr>
          <w:p w14:paraId="0ADF7F46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VEGF-D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3B22666A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72 ± 370</w:t>
            </w:r>
          </w:p>
        </w:tc>
      </w:tr>
      <w:tr w:rsidR="004933FD" w:rsidRPr="008416DE" w14:paraId="4D4CF33F" w14:textId="77777777" w:rsidTr="00EF0761">
        <w:tc>
          <w:tcPr>
            <w:tcW w:w="2552" w:type="dxa"/>
          </w:tcPr>
          <w:p w14:paraId="23C2E107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okine panel</w:t>
            </w:r>
          </w:p>
        </w:tc>
        <w:tc>
          <w:tcPr>
            <w:tcW w:w="2551" w:type="dxa"/>
          </w:tcPr>
          <w:p w14:paraId="063F8138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53C57F71" w14:textId="77777777" w:rsidTr="00EF0761">
        <w:tc>
          <w:tcPr>
            <w:tcW w:w="2552" w:type="dxa"/>
          </w:tcPr>
          <w:p w14:paraId="1C1C90AE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otaxin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0EE7200E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0 (260-434)</w:t>
            </w:r>
          </w:p>
        </w:tc>
      </w:tr>
      <w:tr w:rsidR="004933FD" w:rsidRPr="008416DE" w14:paraId="2FA7CD83" w14:textId="77777777" w:rsidTr="00EF0761">
        <w:tc>
          <w:tcPr>
            <w:tcW w:w="2552" w:type="dxa"/>
          </w:tcPr>
          <w:p w14:paraId="5AB70165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P-10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39BD5662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76 (444-725)</w:t>
            </w:r>
          </w:p>
        </w:tc>
      </w:tr>
      <w:tr w:rsidR="004933FD" w:rsidRPr="008416DE" w14:paraId="118CC93C" w14:textId="77777777" w:rsidTr="00EF0761">
        <w:tc>
          <w:tcPr>
            <w:tcW w:w="2552" w:type="dxa"/>
          </w:tcPr>
          <w:p w14:paraId="5383E13F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MCP-1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056512BE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23 ± 105 </w:t>
            </w:r>
          </w:p>
        </w:tc>
      </w:tr>
      <w:tr w:rsidR="004933FD" w:rsidRPr="008416DE" w14:paraId="40871ECB" w14:textId="77777777" w:rsidTr="00EF0761">
        <w:tc>
          <w:tcPr>
            <w:tcW w:w="2552" w:type="dxa"/>
          </w:tcPr>
          <w:p w14:paraId="6110BDD7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MDC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5A4FC00A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0 (888-1279)</w:t>
            </w:r>
          </w:p>
        </w:tc>
      </w:tr>
      <w:tr w:rsidR="004933FD" w:rsidRPr="008416DE" w14:paraId="399C815C" w14:textId="77777777" w:rsidTr="00EF0761">
        <w:tc>
          <w:tcPr>
            <w:tcW w:w="2552" w:type="dxa"/>
          </w:tcPr>
          <w:p w14:paraId="1AB51F73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MIP-β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3184401E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2 ± 48</w:t>
            </w:r>
          </w:p>
        </w:tc>
      </w:tr>
      <w:tr w:rsidR="004933FD" w:rsidRPr="008416DE" w14:paraId="08552008" w14:textId="77777777" w:rsidTr="00EF0761">
        <w:tc>
          <w:tcPr>
            <w:tcW w:w="2552" w:type="dxa"/>
          </w:tcPr>
          <w:p w14:paraId="441B84AF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TARC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6EBDF461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5 (169-412)</w:t>
            </w:r>
          </w:p>
        </w:tc>
      </w:tr>
      <w:tr w:rsidR="004933FD" w:rsidRPr="008416DE" w14:paraId="7D1E5282" w14:textId="77777777" w:rsidTr="00EF0761">
        <w:tc>
          <w:tcPr>
            <w:tcW w:w="2552" w:type="dxa"/>
          </w:tcPr>
          <w:p w14:paraId="44BA90DF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ytokine panel</w:t>
            </w:r>
          </w:p>
        </w:tc>
        <w:tc>
          <w:tcPr>
            <w:tcW w:w="2551" w:type="dxa"/>
          </w:tcPr>
          <w:p w14:paraId="44549D2B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4942ECA2" w14:textId="77777777" w:rsidTr="00EF0761">
        <w:tc>
          <w:tcPr>
            <w:tcW w:w="2552" w:type="dxa"/>
          </w:tcPr>
          <w:p w14:paraId="0F5047E8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7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15E33A5E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2 (5.9-10.2)</w:t>
            </w:r>
          </w:p>
        </w:tc>
      </w:tr>
      <w:tr w:rsidR="004933FD" w:rsidRPr="008416DE" w14:paraId="719BA3C0" w14:textId="77777777" w:rsidTr="00EF0761">
        <w:tc>
          <w:tcPr>
            <w:tcW w:w="2552" w:type="dxa"/>
          </w:tcPr>
          <w:p w14:paraId="277CDD71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12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7C4802AD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8 (83-146)</w:t>
            </w:r>
          </w:p>
        </w:tc>
      </w:tr>
      <w:tr w:rsidR="004933FD" w:rsidRPr="008416DE" w14:paraId="519C27C5" w14:textId="77777777" w:rsidTr="00EF0761">
        <w:tc>
          <w:tcPr>
            <w:tcW w:w="2552" w:type="dxa"/>
          </w:tcPr>
          <w:p w14:paraId="7AE5F528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15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62FAFBD6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6 (2.3-3.0)</w:t>
            </w:r>
          </w:p>
        </w:tc>
      </w:tr>
      <w:tr w:rsidR="004933FD" w:rsidRPr="008416DE" w14:paraId="0C444C47" w14:textId="77777777" w:rsidTr="00EF0761">
        <w:tc>
          <w:tcPr>
            <w:tcW w:w="2552" w:type="dxa"/>
          </w:tcPr>
          <w:p w14:paraId="6EAE8109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16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3799399F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8 ± 48</w:t>
            </w:r>
          </w:p>
        </w:tc>
      </w:tr>
      <w:tr w:rsidR="004933FD" w:rsidRPr="008416DE" w14:paraId="26A41C2F" w14:textId="77777777" w:rsidTr="00EF0761">
        <w:tc>
          <w:tcPr>
            <w:tcW w:w="2552" w:type="dxa"/>
          </w:tcPr>
          <w:p w14:paraId="332EE628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VEGF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2940665F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 (67-150)</w:t>
            </w:r>
          </w:p>
        </w:tc>
      </w:tr>
      <w:tr w:rsidR="004933FD" w:rsidRPr="008416DE" w14:paraId="1A781B43" w14:textId="77777777" w:rsidTr="00EF0761">
        <w:tc>
          <w:tcPr>
            <w:tcW w:w="2552" w:type="dxa"/>
          </w:tcPr>
          <w:p w14:paraId="00DA1078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inflammatory panel</w:t>
            </w:r>
          </w:p>
        </w:tc>
        <w:tc>
          <w:tcPr>
            <w:tcW w:w="2551" w:type="dxa"/>
          </w:tcPr>
          <w:p w14:paraId="48B67375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6A652D78" w14:textId="77777777" w:rsidTr="00EF0761">
        <w:tc>
          <w:tcPr>
            <w:tcW w:w="2552" w:type="dxa"/>
          </w:tcPr>
          <w:p w14:paraId="0CBA8A6C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FN-γ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6B5D03BC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2 (3.1-7.7)</w:t>
            </w:r>
          </w:p>
        </w:tc>
      </w:tr>
      <w:tr w:rsidR="004933FD" w:rsidRPr="008416DE" w14:paraId="4E05DB60" w14:textId="77777777" w:rsidTr="00EF0761">
        <w:tc>
          <w:tcPr>
            <w:tcW w:w="2552" w:type="dxa"/>
          </w:tcPr>
          <w:p w14:paraId="468E3D45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10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59D15063" w14:textId="035CE6B5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8 (0.</w:t>
            </w:r>
            <w:r w:rsidR="005C7BAB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-</w:t>
            </w:r>
            <w:r w:rsidR="005C7BAB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3</w:t>
            </w:r>
            <w:r w:rsidR="005C7BAB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4933FD" w:rsidRPr="008416DE" w14:paraId="56A0353E" w14:textId="77777777" w:rsidTr="00EF0761">
        <w:tc>
          <w:tcPr>
            <w:tcW w:w="2552" w:type="dxa"/>
          </w:tcPr>
          <w:p w14:paraId="51BDE3EA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6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7CDD7360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2 (0.61-1.30)</w:t>
            </w:r>
          </w:p>
        </w:tc>
      </w:tr>
      <w:tr w:rsidR="004933FD" w:rsidRPr="008416DE" w14:paraId="32145C34" w14:textId="77777777" w:rsidTr="00EF0761">
        <w:tc>
          <w:tcPr>
            <w:tcW w:w="2552" w:type="dxa"/>
          </w:tcPr>
          <w:p w14:paraId="5B275FAB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IL-8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108DFC4A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4 (8.8-16.7)</w:t>
            </w:r>
          </w:p>
        </w:tc>
      </w:tr>
      <w:tr w:rsidR="004933FD" w:rsidRPr="008416DE" w14:paraId="331F3B37" w14:textId="77777777" w:rsidTr="00EF0761">
        <w:tc>
          <w:tcPr>
            <w:tcW w:w="2552" w:type="dxa"/>
          </w:tcPr>
          <w:p w14:paraId="52220F01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TNF-α (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g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mL)</w:t>
            </w:r>
          </w:p>
        </w:tc>
        <w:tc>
          <w:tcPr>
            <w:tcW w:w="2551" w:type="dxa"/>
          </w:tcPr>
          <w:p w14:paraId="7FA68A94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5 (1.3-1.8)</w:t>
            </w:r>
          </w:p>
        </w:tc>
      </w:tr>
      <w:tr w:rsidR="004933FD" w:rsidRPr="008416DE" w14:paraId="20A59710" w14:textId="77777777" w:rsidTr="00EF0761">
        <w:tc>
          <w:tcPr>
            <w:tcW w:w="2552" w:type="dxa"/>
          </w:tcPr>
          <w:p w14:paraId="502F72BD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scular injury panel</w:t>
            </w:r>
          </w:p>
        </w:tc>
        <w:tc>
          <w:tcPr>
            <w:tcW w:w="2551" w:type="dxa"/>
          </w:tcPr>
          <w:p w14:paraId="47519A9F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933FD" w:rsidRPr="008416DE" w14:paraId="2A0BF27F" w14:textId="77777777" w:rsidTr="00EF0761">
        <w:trPr>
          <w:trHeight w:val="80"/>
        </w:trPr>
        <w:tc>
          <w:tcPr>
            <w:tcW w:w="2552" w:type="dxa"/>
          </w:tcPr>
          <w:p w14:paraId="0BA0F75D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CRP (ng/mL)</w:t>
            </w:r>
          </w:p>
        </w:tc>
        <w:tc>
          <w:tcPr>
            <w:tcW w:w="2551" w:type="dxa"/>
          </w:tcPr>
          <w:p w14:paraId="393E6741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69 (1038-5237)</w:t>
            </w:r>
          </w:p>
        </w:tc>
      </w:tr>
      <w:tr w:rsidR="004933FD" w:rsidRPr="008416DE" w14:paraId="41712CAD" w14:textId="77777777" w:rsidTr="00EF0761">
        <w:tc>
          <w:tcPr>
            <w:tcW w:w="2552" w:type="dxa"/>
          </w:tcPr>
          <w:p w14:paraId="2762A95C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sICAM-1 (ng/mL)</w:t>
            </w:r>
          </w:p>
        </w:tc>
        <w:tc>
          <w:tcPr>
            <w:tcW w:w="2551" w:type="dxa"/>
          </w:tcPr>
          <w:p w14:paraId="0F08033E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86 (426-574)</w:t>
            </w:r>
          </w:p>
        </w:tc>
      </w:tr>
      <w:tr w:rsidR="004933FD" w:rsidRPr="008416DE" w14:paraId="56FDA4AC" w14:textId="77777777" w:rsidTr="00EF0761">
        <w:tc>
          <w:tcPr>
            <w:tcW w:w="2552" w:type="dxa"/>
          </w:tcPr>
          <w:p w14:paraId="2DCBC9CE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sVCAM-1 (ng/mL)</w:t>
            </w:r>
          </w:p>
        </w:tc>
        <w:tc>
          <w:tcPr>
            <w:tcW w:w="2551" w:type="dxa"/>
          </w:tcPr>
          <w:p w14:paraId="7E09BF52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6 (555-743)</w:t>
            </w:r>
          </w:p>
        </w:tc>
      </w:tr>
      <w:tr w:rsidR="004933FD" w:rsidRPr="008416DE" w14:paraId="478B460E" w14:textId="77777777" w:rsidTr="00EF0761">
        <w:tc>
          <w:tcPr>
            <w:tcW w:w="2552" w:type="dxa"/>
            <w:tcBorders>
              <w:bottom w:val="single" w:sz="12" w:space="0" w:color="auto"/>
            </w:tcBorders>
          </w:tcPr>
          <w:p w14:paraId="5BA34C4D" w14:textId="77777777" w:rsidR="004933FD" w:rsidRPr="008416DE" w:rsidRDefault="004933FD" w:rsidP="005C7B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SSA (ng/mL)</w:t>
            </w:r>
          </w:p>
        </w:tc>
        <w:tc>
          <w:tcPr>
            <w:tcW w:w="2551" w:type="dxa"/>
          </w:tcPr>
          <w:p w14:paraId="22B2FC71" w14:textId="77777777" w:rsidR="004933FD" w:rsidRPr="008416DE" w:rsidRDefault="004933FD" w:rsidP="005C7BAB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87 (1822-6053)</w:t>
            </w:r>
          </w:p>
        </w:tc>
      </w:tr>
      <w:tr w:rsidR="00EF0761" w:rsidRPr="008416DE" w14:paraId="2FA5E1DD" w14:textId="77777777" w:rsidTr="00EF0761">
        <w:tc>
          <w:tcPr>
            <w:tcW w:w="510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13454CB" w14:textId="59D51E11" w:rsidR="00EF0761" w:rsidRPr="008416DE" w:rsidRDefault="00EF0761" w:rsidP="00EF076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 is noted as mean ± standard deviation, median (25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75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quartile)</w:t>
            </w:r>
            <w:r w:rsidR="00094148"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percentage.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FGF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basic fibroblast growth factor; Flt: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ms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lated receptor tyrosine kinase; PIGF: phosphatidylinositol-glycan biosynthesis class F protein; Tie: tyrosine-protein kinase; VEGF: vascular endothelial growth factor; IP-10: interferon-gamma-induced protein; MDC: macrophage-derived chemokine; MIP: macrophage inflammatory protein; TARC: thymus and activation regulated chemokine; IL: interleukin; IFN: interferon; TNF: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mour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ecrosis factor; CRP: C-reactive protein;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CAM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soluble intercellular adhesion molecule; </w:t>
            </w:r>
            <w:proofErr w:type="spellStart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VCAM</w:t>
            </w:r>
            <w:proofErr w:type="spellEnd"/>
            <w:r w:rsidRPr="008416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soluble vascular adhesion molecule 1; SAA: serum amyloid A.</w:t>
            </w:r>
          </w:p>
        </w:tc>
      </w:tr>
    </w:tbl>
    <w:p w14:paraId="606B1F86" w14:textId="77777777" w:rsidR="008E4EB4" w:rsidRPr="008416DE" w:rsidRDefault="008E4EB4" w:rsidP="005770B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2D0432" w14:textId="77777777" w:rsidR="008E4EB4" w:rsidRPr="008416DE" w:rsidRDefault="008E4EB4" w:rsidP="005770B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B3E82A" w14:textId="7CE67A7C" w:rsidR="005770BF" w:rsidRPr="008416DE" w:rsidRDefault="005770BF" w:rsidP="005770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416DE">
        <w:rPr>
          <w:rFonts w:ascii="Times New Roman" w:hAnsi="Times New Roman" w:cs="Times New Roman"/>
          <w:b/>
          <w:bCs/>
          <w:sz w:val="24"/>
          <w:szCs w:val="24"/>
          <w:lang w:val="en-US"/>
        </w:rPr>
        <w:t>T</w:t>
      </w:r>
      <w:r w:rsidR="003030F1" w:rsidRPr="008416DE">
        <w:rPr>
          <w:rFonts w:ascii="Times New Roman" w:hAnsi="Times New Roman" w:cs="Times New Roman"/>
          <w:b/>
          <w:bCs/>
          <w:sz w:val="24"/>
          <w:szCs w:val="24"/>
          <w:lang w:val="en-US"/>
        </w:rPr>
        <w:t>ABLE</w:t>
      </w:r>
      <w:r w:rsidRPr="008416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C208A">
        <w:rPr>
          <w:rFonts w:ascii="Times New Roman" w:hAnsi="Times New Roman" w:cs="Times New Roman"/>
          <w:b/>
          <w:bCs/>
          <w:sz w:val="24"/>
          <w:szCs w:val="24"/>
          <w:lang w:val="en-US"/>
        </w:rPr>
        <w:t>S2</w:t>
      </w:r>
      <w:bookmarkStart w:id="1" w:name="_GoBack"/>
      <w:bookmarkEnd w:id="1"/>
      <w:r w:rsidR="003030F1" w:rsidRPr="008416DE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="003030F1" w:rsidRPr="008416DE">
        <w:rPr>
          <w:rFonts w:ascii="Times New Roman" w:hAnsi="Times New Roman" w:cs="Times New Roman"/>
          <w:lang w:val="en-US"/>
        </w:rPr>
        <w:t>Associations between neuroinflammatory markers and neurocardiac function</w:t>
      </w:r>
    </w:p>
    <w:tbl>
      <w:tblPr>
        <w:tblStyle w:val="TableGrid"/>
        <w:tblW w:w="94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1"/>
        <w:gridCol w:w="737"/>
        <w:gridCol w:w="737"/>
        <w:gridCol w:w="737"/>
        <w:gridCol w:w="794"/>
        <w:gridCol w:w="794"/>
        <w:gridCol w:w="737"/>
        <w:gridCol w:w="737"/>
        <w:gridCol w:w="737"/>
        <w:gridCol w:w="737"/>
        <w:gridCol w:w="794"/>
      </w:tblGrid>
      <w:tr w:rsidR="005770BF" w:rsidRPr="008416DE" w14:paraId="1F4591C8" w14:textId="77777777" w:rsidTr="003030F1">
        <w:tc>
          <w:tcPr>
            <w:tcW w:w="1871" w:type="dxa"/>
          </w:tcPr>
          <w:p w14:paraId="3BDE6827" w14:textId="77777777" w:rsidR="005770BF" w:rsidRPr="008416DE" w:rsidRDefault="005770BF" w:rsidP="00A924E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74" w:type="dxa"/>
            <w:gridSpan w:val="2"/>
          </w:tcPr>
          <w:p w14:paraId="5E4E724A" w14:textId="77777777" w:rsidR="005770BF" w:rsidRPr="008416DE" w:rsidRDefault="005770BF" w:rsidP="00A924E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CVT</w:t>
            </w:r>
          </w:p>
        </w:tc>
        <w:tc>
          <w:tcPr>
            <w:tcW w:w="1531" w:type="dxa"/>
            <w:gridSpan w:val="2"/>
          </w:tcPr>
          <w:p w14:paraId="02835DB9" w14:textId="77777777" w:rsidR="005770BF" w:rsidRPr="008416DE" w:rsidRDefault="005770BF" w:rsidP="00A924E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CAN</w:t>
            </w:r>
          </w:p>
        </w:tc>
        <w:tc>
          <w:tcPr>
            <w:tcW w:w="1531" w:type="dxa"/>
            <w:gridSpan w:val="2"/>
          </w:tcPr>
          <w:p w14:paraId="04AF37B6" w14:textId="77777777" w:rsidR="005770BF" w:rsidRPr="008416DE" w:rsidRDefault="005770BF" w:rsidP="00A924E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RS</w:t>
            </w:r>
          </w:p>
        </w:tc>
        <w:tc>
          <w:tcPr>
            <w:tcW w:w="1474" w:type="dxa"/>
            <w:gridSpan w:val="2"/>
          </w:tcPr>
          <w:p w14:paraId="50F8E8C2" w14:textId="77777777" w:rsidR="005770BF" w:rsidRPr="008416DE" w:rsidRDefault="005770BF" w:rsidP="00A924E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EI</w:t>
            </w:r>
          </w:p>
        </w:tc>
        <w:tc>
          <w:tcPr>
            <w:tcW w:w="1531" w:type="dxa"/>
            <w:gridSpan w:val="2"/>
          </w:tcPr>
          <w:p w14:paraId="78062851" w14:textId="77777777" w:rsidR="005770BF" w:rsidRPr="008416DE" w:rsidRDefault="005770BF" w:rsidP="00A924E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VM</w:t>
            </w:r>
          </w:p>
        </w:tc>
      </w:tr>
      <w:tr w:rsidR="003030F1" w:rsidRPr="008416DE" w14:paraId="0C99ACA0" w14:textId="77777777" w:rsidTr="003030F1">
        <w:tc>
          <w:tcPr>
            <w:tcW w:w="1871" w:type="dxa"/>
            <w:tcBorders>
              <w:bottom w:val="single" w:sz="12" w:space="0" w:color="auto"/>
            </w:tcBorders>
          </w:tcPr>
          <w:p w14:paraId="4AF65DED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687E36BF" w14:textId="1DB355B8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R</w:t>
            </w:r>
            <w:r w:rsidRPr="008416DE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4D071B92" w14:textId="181FEA45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24B9963E" w14:textId="1839DFC9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R</w:t>
            </w:r>
            <w:r w:rsidRPr="008416DE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794" w:type="dxa"/>
            <w:tcBorders>
              <w:bottom w:val="single" w:sz="12" w:space="0" w:color="auto"/>
            </w:tcBorders>
          </w:tcPr>
          <w:p w14:paraId="7EC59911" w14:textId="77F557E3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794" w:type="dxa"/>
            <w:tcBorders>
              <w:bottom w:val="single" w:sz="12" w:space="0" w:color="auto"/>
            </w:tcBorders>
          </w:tcPr>
          <w:p w14:paraId="7D8E2B7D" w14:textId="2F9835E7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R</w:t>
            </w:r>
            <w:r w:rsidRPr="008416DE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5227669A" w14:textId="4FDFDA35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4C97F617" w14:textId="2AA1FA4E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R</w:t>
            </w:r>
            <w:r w:rsidRPr="008416DE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CC8A984" w14:textId="2753B468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p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391C3300" w14:textId="248C9813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R</w:t>
            </w:r>
            <w:r w:rsidRPr="008416DE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794" w:type="dxa"/>
            <w:tcBorders>
              <w:bottom w:val="single" w:sz="12" w:space="0" w:color="auto"/>
            </w:tcBorders>
          </w:tcPr>
          <w:p w14:paraId="09DD5F32" w14:textId="28EA6375" w:rsidR="003030F1" w:rsidRPr="008416DE" w:rsidRDefault="003030F1" w:rsidP="003030F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p</w:t>
            </w:r>
          </w:p>
        </w:tc>
      </w:tr>
      <w:tr w:rsidR="003030F1" w:rsidRPr="008416DE" w14:paraId="25136AAB" w14:textId="77777777" w:rsidTr="003030F1">
        <w:tc>
          <w:tcPr>
            <w:tcW w:w="1871" w:type="dxa"/>
            <w:tcBorders>
              <w:top w:val="single" w:sz="12" w:space="0" w:color="auto"/>
            </w:tcBorders>
          </w:tcPr>
          <w:p w14:paraId="7E803716" w14:textId="77777777" w:rsidR="003030F1" w:rsidRPr="008416DE" w:rsidRDefault="003030F1" w:rsidP="003030F1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>Angiogenesis</w:t>
            </w: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17CE3357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5C945D41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42CA7FD9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  <w:tcBorders>
              <w:top w:val="single" w:sz="12" w:space="0" w:color="auto"/>
            </w:tcBorders>
          </w:tcPr>
          <w:p w14:paraId="6D977D9F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  <w:tcBorders>
              <w:top w:val="single" w:sz="12" w:space="0" w:color="auto"/>
            </w:tcBorders>
          </w:tcPr>
          <w:p w14:paraId="67BB3C23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14FF02D4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161C3903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53C3F231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  <w:tcBorders>
              <w:top w:val="single" w:sz="12" w:space="0" w:color="auto"/>
            </w:tcBorders>
          </w:tcPr>
          <w:p w14:paraId="1F2F344B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  <w:tcBorders>
              <w:top w:val="single" w:sz="12" w:space="0" w:color="auto"/>
            </w:tcBorders>
          </w:tcPr>
          <w:p w14:paraId="70F5E9B3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030F1" w:rsidRPr="008416DE" w14:paraId="3CCCBEE6" w14:textId="77777777" w:rsidTr="003030F1">
        <w:tc>
          <w:tcPr>
            <w:tcW w:w="1871" w:type="dxa"/>
          </w:tcPr>
          <w:p w14:paraId="74EFF8A9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</w:t>
            </w:r>
            <w:proofErr w:type="spellStart"/>
            <w:r w:rsidRPr="008416DE">
              <w:rPr>
                <w:rFonts w:ascii="Times New Roman" w:hAnsi="Times New Roman" w:cs="Times New Roman"/>
                <w:lang w:val="en-US"/>
              </w:rPr>
              <w:t>bFGF</w:t>
            </w:r>
            <w:proofErr w:type="spellEnd"/>
          </w:p>
        </w:tc>
        <w:tc>
          <w:tcPr>
            <w:tcW w:w="737" w:type="dxa"/>
          </w:tcPr>
          <w:p w14:paraId="352363B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37" w:type="dxa"/>
          </w:tcPr>
          <w:p w14:paraId="29B5CBF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5</w:t>
            </w:r>
          </w:p>
        </w:tc>
        <w:tc>
          <w:tcPr>
            <w:tcW w:w="737" w:type="dxa"/>
          </w:tcPr>
          <w:p w14:paraId="3E5F4E3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94" w:type="dxa"/>
          </w:tcPr>
          <w:p w14:paraId="6948CC1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1</w:t>
            </w:r>
          </w:p>
        </w:tc>
        <w:tc>
          <w:tcPr>
            <w:tcW w:w="794" w:type="dxa"/>
          </w:tcPr>
          <w:p w14:paraId="28CA004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737" w:type="dxa"/>
          </w:tcPr>
          <w:p w14:paraId="68792B3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2</w:t>
            </w:r>
          </w:p>
        </w:tc>
        <w:tc>
          <w:tcPr>
            <w:tcW w:w="737" w:type="dxa"/>
          </w:tcPr>
          <w:p w14:paraId="0B7B8FC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737" w:type="dxa"/>
          </w:tcPr>
          <w:p w14:paraId="1E47CB5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0</w:t>
            </w:r>
          </w:p>
        </w:tc>
        <w:tc>
          <w:tcPr>
            <w:tcW w:w="737" w:type="dxa"/>
          </w:tcPr>
          <w:p w14:paraId="4350A0B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794" w:type="dxa"/>
          </w:tcPr>
          <w:p w14:paraId="0732A41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5</w:t>
            </w:r>
          </w:p>
        </w:tc>
      </w:tr>
      <w:tr w:rsidR="003030F1" w:rsidRPr="008416DE" w14:paraId="45E76359" w14:textId="77777777" w:rsidTr="003030F1">
        <w:tc>
          <w:tcPr>
            <w:tcW w:w="1871" w:type="dxa"/>
          </w:tcPr>
          <w:p w14:paraId="15C4432A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Flt-1</w:t>
            </w:r>
          </w:p>
        </w:tc>
        <w:tc>
          <w:tcPr>
            <w:tcW w:w="737" w:type="dxa"/>
          </w:tcPr>
          <w:p w14:paraId="2551724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737" w:type="dxa"/>
          </w:tcPr>
          <w:p w14:paraId="409A0DB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7</w:t>
            </w:r>
          </w:p>
        </w:tc>
        <w:tc>
          <w:tcPr>
            <w:tcW w:w="737" w:type="dxa"/>
          </w:tcPr>
          <w:p w14:paraId="710C41D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7E46258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3</w:t>
            </w:r>
          </w:p>
        </w:tc>
        <w:tc>
          <w:tcPr>
            <w:tcW w:w="794" w:type="dxa"/>
          </w:tcPr>
          <w:p w14:paraId="641A78D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737" w:type="dxa"/>
          </w:tcPr>
          <w:p w14:paraId="669AD75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8</w:t>
            </w:r>
          </w:p>
        </w:tc>
        <w:tc>
          <w:tcPr>
            <w:tcW w:w="737" w:type="dxa"/>
          </w:tcPr>
          <w:p w14:paraId="5D446C3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37" w:type="dxa"/>
          </w:tcPr>
          <w:p w14:paraId="24F84FA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8</w:t>
            </w:r>
          </w:p>
        </w:tc>
        <w:tc>
          <w:tcPr>
            <w:tcW w:w="737" w:type="dxa"/>
          </w:tcPr>
          <w:p w14:paraId="6513783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794" w:type="dxa"/>
          </w:tcPr>
          <w:p w14:paraId="36F73CE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0</w:t>
            </w:r>
          </w:p>
        </w:tc>
      </w:tr>
      <w:tr w:rsidR="003030F1" w:rsidRPr="008416DE" w14:paraId="299BADB9" w14:textId="77777777" w:rsidTr="003030F1">
        <w:tc>
          <w:tcPr>
            <w:tcW w:w="1871" w:type="dxa"/>
          </w:tcPr>
          <w:p w14:paraId="58DB1E7A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PIGF</w:t>
            </w:r>
          </w:p>
        </w:tc>
        <w:tc>
          <w:tcPr>
            <w:tcW w:w="737" w:type="dxa"/>
          </w:tcPr>
          <w:p w14:paraId="692D23A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0.006 </w:t>
            </w:r>
          </w:p>
        </w:tc>
        <w:tc>
          <w:tcPr>
            <w:tcW w:w="737" w:type="dxa"/>
          </w:tcPr>
          <w:p w14:paraId="03BDCF1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0.47 </w:t>
            </w:r>
          </w:p>
        </w:tc>
        <w:tc>
          <w:tcPr>
            <w:tcW w:w="737" w:type="dxa"/>
          </w:tcPr>
          <w:p w14:paraId="23BF07F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794" w:type="dxa"/>
          </w:tcPr>
          <w:p w14:paraId="72A066D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4</w:t>
            </w:r>
          </w:p>
        </w:tc>
        <w:tc>
          <w:tcPr>
            <w:tcW w:w="794" w:type="dxa"/>
          </w:tcPr>
          <w:p w14:paraId="0E95379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737" w:type="dxa"/>
          </w:tcPr>
          <w:p w14:paraId="0D8289C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1</w:t>
            </w:r>
          </w:p>
        </w:tc>
        <w:tc>
          <w:tcPr>
            <w:tcW w:w="737" w:type="dxa"/>
          </w:tcPr>
          <w:p w14:paraId="63EC5CA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737" w:type="dxa"/>
          </w:tcPr>
          <w:p w14:paraId="7DAC3A5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5</w:t>
            </w:r>
          </w:p>
        </w:tc>
        <w:tc>
          <w:tcPr>
            <w:tcW w:w="737" w:type="dxa"/>
          </w:tcPr>
          <w:p w14:paraId="53468E6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794" w:type="dxa"/>
          </w:tcPr>
          <w:p w14:paraId="54D279E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2</w:t>
            </w:r>
          </w:p>
        </w:tc>
      </w:tr>
      <w:tr w:rsidR="003030F1" w:rsidRPr="008416DE" w14:paraId="38A879CB" w14:textId="77777777" w:rsidTr="003030F1">
        <w:tc>
          <w:tcPr>
            <w:tcW w:w="1871" w:type="dxa"/>
          </w:tcPr>
          <w:p w14:paraId="54645006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Tie-2</w:t>
            </w:r>
          </w:p>
        </w:tc>
        <w:tc>
          <w:tcPr>
            <w:tcW w:w="737" w:type="dxa"/>
          </w:tcPr>
          <w:p w14:paraId="275ECA6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</w:tcPr>
          <w:p w14:paraId="7A878B2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0</w:t>
            </w:r>
          </w:p>
        </w:tc>
        <w:tc>
          <w:tcPr>
            <w:tcW w:w="737" w:type="dxa"/>
          </w:tcPr>
          <w:p w14:paraId="3CF38C0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794" w:type="dxa"/>
          </w:tcPr>
          <w:p w14:paraId="664EB4A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4</w:t>
            </w:r>
          </w:p>
        </w:tc>
        <w:tc>
          <w:tcPr>
            <w:tcW w:w="794" w:type="dxa"/>
          </w:tcPr>
          <w:p w14:paraId="7474CCD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737" w:type="dxa"/>
          </w:tcPr>
          <w:p w14:paraId="3FE36F6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7</w:t>
            </w:r>
          </w:p>
        </w:tc>
        <w:tc>
          <w:tcPr>
            <w:tcW w:w="737" w:type="dxa"/>
          </w:tcPr>
          <w:p w14:paraId="1336BDA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37" w:type="dxa"/>
          </w:tcPr>
          <w:p w14:paraId="3615AE3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7</w:t>
            </w:r>
          </w:p>
        </w:tc>
        <w:tc>
          <w:tcPr>
            <w:tcW w:w="737" w:type="dxa"/>
          </w:tcPr>
          <w:p w14:paraId="78C86C6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3BF4C7F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5</w:t>
            </w:r>
          </w:p>
        </w:tc>
      </w:tr>
      <w:tr w:rsidR="003030F1" w:rsidRPr="008416DE" w14:paraId="5E6FA8F3" w14:textId="77777777" w:rsidTr="003030F1">
        <w:tc>
          <w:tcPr>
            <w:tcW w:w="1871" w:type="dxa"/>
          </w:tcPr>
          <w:p w14:paraId="32552E86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VEGF-C</w:t>
            </w:r>
          </w:p>
        </w:tc>
        <w:tc>
          <w:tcPr>
            <w:tcW w:w="737" w:type="dxa"/>
          </w:tcPr>
          <w:p w14:paraId="08E692F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</w:tcPr>
          <w:p w14:paraId="10A1B24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5</w:t>
            </w:r>
          </w:p>
        </w:tc>
        <w:tc>
          <w:tcPr>
            <w:tcW w:w="737" w:type="dxa"/>
          </w:tcPr>
          <w:p w14:paraId="26401FE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05140AC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0</w:t>
            </w:r>
          </w:p>
        </w:tc>
        <w:tc>
          <w:tcPr>
            <w:tcW w:w="794" w:type="dxa"/>
          </w:tcPr>
          <w:p w14:paraId="6CED45E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>0.083</w:t>
            </w:r>
          </w:p>
        </w:tc>
        <w:tc>
          <w:tcPr>
            <w:tcW w:w="737" w:type="dxa"/>
          </w:tcPr>
          <w:p w14:paraId="65A0C80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>0.005</w:t>
            </w:r>
          </w:p>
        </w:tc>
        <w:tc>
          <w:tcPr>
            <w:tcW w:w="737" w:type="dxa"/>
          </w:tcPr>
          <w:p w14:paraId="6426851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34CCA75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8</w:t>
            </w:r>
          </w:p>
        </w:tc>
        <w:tc>
          <w:tcPr>
            <w:tcW w:w="737" w:type="dxa"/>
          </w:tcPr>
          <w:p w14:paraId="2A3B676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43F9BA5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0</w:t>
            </w:r>
          </w:p>
        </w:tc>
      </w:tr>
      <w:tr w:rsidR="003030F1" w:rsidRPr="008416DE" w14:paraId="3DE39866" w14:textId="77777777" w:rsidTr="003030F1">
        <w:tc>
          <w:tcPr>
            <w:tcW w:w="1871" w:type="dxa"/>
          </w:tcPr>
          <w:p w14:paraId="7CB15554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VEGF-D</w:t>
            </w:r>
          </w:p>
        </w:tc>
        <w:tc>
          <w:tcPr>
            <w:tcW w:w="737" w:type="dxa"/>
          </w:tcPr>
          <w:p w14:paraId="3A237CA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7E72570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7</w:t>
            </w:r>
          </w:p>
        </w:tc>
        <w:tc>
          <w:tcPr>
            <w:tcW w:w="737" w:type="dxa"/>
          </w:tcPr>
          <w:p w14:paraId="0382910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794" w:type="dxa"/>
          </w:tcPr>
          <w:p w14:paraId="4301697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7</w:t>
            </w:r>
          </w:p>
        </w:tc>
        <w:tc>
          <w:tcPr>
            <w:tcW w:w="794" w:type="dxa"/>
          </w:tcPr>
          <w:p w14:paraId="2837EA7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737" w:type="dxa"/>
          </w:tcPr>
          <w:p w14:paraId="042B018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2</w:t>
            </w:r>
          </w:p>
        </w:tc>
        <w:tc>
          <w:tcPr>
            <w:tcW w:w="737" w:type="dxa"/>
          </w:tcPr>
          <w:p w14:paraId="00E7065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737" w:type="dxa"/>
          </w:tcPr>
          <w:p w14:paraId="39EA1C9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7</w:t>
            </w:r>
          </w:p>
        </w:tc>
        <w:tc>
          <w:tcPr>
            <w:tcW w:w="737" w:type="dxa"/>
          </w:tcPr>
          <w:p w14:paraId="65573AB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794" w:type="dxa"/>
          </w:tcPr>
          <w:p w14:paraId="5E74B22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2</w:t>
            </w:r>
          </w:p>
        </w:tc>
      </w:tr>
      <w:tr w:rsidR="003030F1" w:rsidRPr="008416DE" w14:paraId="42D86226" w14:textId="77777777" w:rsidTr="003030F1">
        <w:tc>
          <w:tcPr>
            <w:tcW w:w="1871" w:type="dxa"/>
          </w:tcPr>
          <w:p w14:paraId="5F5A6229" w14:textId="77777777" w:rsidR="003030F1" w:rsidRPr="008416DE" w:rsidRDefault="003030F1" w:rsidP="003030F1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>Chemokine</w:t>
            </w:r>
          </w:p>
        </w:tc>
        <w:tc>
          <w:tcPr>
            <w:tcW w:w="737" w:type="dxa"/>
          </w:tcPr>
          <w:p w14:paraId="2974A85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7B6A1B1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09D4DB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1DBC418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5A2A80C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2B9C317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222322F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900103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527A6B8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3D7B6B8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030F1" w:rsidRPr="008416DE" w14:paraId="1F090C3F" w14:textId="77777777" w:rsidTr="003030F1">
        <w:tc>
          <w:tcPr>
            <w:tcW w:w="1871" w:type="dxa"/>
          </w:tcPr>
          <w:p w14:paraId="023A1251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</w:t>
            </w:r>
            <w:proofErr w:type="spellStart"/>
            <w:r w:rsidRPr="008416DE">
              <w:rPr>
                <w:rFonts w:ascii="Times New Roman" w:hAnsi="Times New Roman" w:cs="Times New Roman"/>
                <w:lang w:val="en-US"/>
              </w:rPr>
              <w:t>Eotaxin</w:t>
            </w:r>
            <w:proofErr w:type="spellEnd"/>
          </w:p>
        </w:tc>
        <w:tc>
          <w:tcPr>
            <w:tcW w:w="737" w:type="dxa"/>
          </w:tcPr>
          <w:p w14:paraId="08DD5DF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37" w:type="dxa"/>
          </w:tcPr>
          <w:p w14:paraId="2F6B34A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4</w:t>
            </w:r>
          </w:p>
        </w:tc>
        <w:tc>
          <w:tcPr>
            <w:tcW w:w="737" w:type="dxa"/>
          </w:tcPr>
          <w:p w14:paraId="3ECF228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2B6B7C8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1</w:t>
            </w:r>
          </w:p>
        </w:tc>
        <w:tc>
          <w:tcPr>
            <w:tcW w:w="794" w:type="dxa"/>
          </w:tcPr>
          <w:p w14:paraId="5595181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737" w:type="dxa"/>
          </w:tcPr>
          <w:p w14:paraId="53CAFEE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4</w:t>
            </w:r>
          </w:p>
        </w:tc>
        <w:tc>
          <w:tcPr>
            <w:tcW w:w="737" w:type="dxa"/>
          </w:tcPr>
          <w:p w14:paraId="2DA1D31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737" w:type="dxa"/>
          </w:tcPr>
          <w:p w14:paraId="342CC84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5</w:t>
            </w:r>
          </w:p>
        </w:tc>
        <w:tc>
          <w:tcPr>
            <w:tcW w:w="737" w:type="dxa"/>
          </w:tcPr>
          <w:p w14:paraId="350CA70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4170CA2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4</w:t>
            </w:r>
          </w:p>
        </w:tc>
      </w:tr>
      <w:tr w:rsidR="003030F1" w:rsidRPr="008416DE" w14:paraId="009F00CE" w14:textId="77777777" w:rsidTr="003030F1">
        <w:tc>
          <w:tcPr>
            <w:tcW w:w="1871" w:type="dxa"/>
          </w:tcPr>
          <w:p w14:paraId="392795F1" w14:textId="1A4B1DEE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</w:t>
            </w:r>
            <w:r w:rsidR="00A924ED" w:rsidRPr="008416DE">
              <w:rPr>
                <w:rFonts w:ascii="Times New Roman" w:hAnsi="Times New Roman" w:cs="Times New Roman"/>
                <w:lang w:val="en-US"/>
              </w:rPr>
              <w:t>IP-10</w:t>
            </w:r>
          </w:p>
        </w:tc>
        <w:tc>
          <w:tcPr>
            <w:tcW w:w="737" w:type="dxa"/>
          </w:tcPr>
          <w:p w14:paraId="3EB01C3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737" w:type="dxa"/>
          </w:tcPr>
          <w:p w14:paraId="05371F6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7</w:t>
            </w:r>
          </w:p>
        </w:tc>
        <w:tc>
          <w:tcPr>
            <w:tcW w:w="737" w:type="dxa"/>
          </w:tcPr>
          <w:p w14:paraId="2EBC9FD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154BCFE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2</w:t>
            </w:r>
          </w:p>
        </w:tc>
        <w:tc>
          <w:tcPr>
            <w:tcW w:w="794" w:type="dxa"/>
          </w:tcPr>
          <w:p w14:paraId="18735C2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737" w:type="dxa"/>
          </w:tcPr>
          <w:p w14:paraId="1CA34DD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4</w:t>
            </w:r>
          </w:p>
        </w:tc>
        <w:tc>
          <w:tcPr>
            <w:tcW w:w="737" w:type="dxa"/>
          </w:tcPr>
          <w:p w14:paraId="3FECF1E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737" w:type="dxa"/>
          </w:tcPr>
          <w:p w14:paraId="00087CB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5</w:t>
            </w:r>
          </w:p>
        </w:tc>
        <w:tc>
          <w:tcPr>
            <w:tcW w:w="737" w:type="dxa"/>
          </w:tcPr>
          <w:p w14:paraId="60A4430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794" w:type="dxa"/>
          </w:tcPr>
          <w:p w14:paraId="18AB59C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8</w:t>
            </w:r>
          </w:p>
        </w:tc>
      </w:tr>
      <w:tr w:rsidR="003030F1" w:rsidRPr="008416DE" w14:paraId="485A9437" w14:textId="77777777" w:rsidTr="003030F1">
        <w:tc>
          <w:tcPr>
            <w:tcW w:w="1871" w:type="dxa"/>
          </w:tcPr>
          <w:p w14:paraId="6EEEA172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MCP-1</w:t>
            </w:r>
          </w:p>
        </w:tc>
        <w:tc>
          <w:tcPr>
            <w:tcW w:w="737" w:type="dxa"/>
          </w:tcPr>
          <w:p w14:paraId="53B47E9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4E6A172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1</w:t>
            </w:r>
          </w:p>
        </w:tc>
        <w:tc>
          <w:tcPr>
            <w:tcW w:w="737" w:type="dxa"/>
          </w:tcPr>
          <w:p w14:paraId="57068C3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794" w:type="dxa"/>
          </w:tcPr>
          <w:p w14:paraId="313D95B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5</w:t>
            </w:r>
          </w:p>
        </w:tc>
        <w:tc>
          <w:tcPr>
            <w:tcW w:w="794" w:type="dxa"/>
          </w:tcPr>
          <w:p w14:paraId="22A5336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36B1801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4</w:t>
            </w:r>
          </w:p>
        </w:tc>
        <w:tc>
          <w:tcPr>
            <w:tcW w:w="737" w:type="dxa"/>
          </w:tcPr>
          <w:p w14:paraId="528B900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737" w:type="dxa"/>
          </w:tcPr>
          <w:p w14:paraId="4F2133A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5</w:t>
            </w:r>
          </w:p>
        </w:tc>
        <w:tc>
          <w:tcPr>
            <w:tcW w:w="737" w:type="dxa"/>
          </w:tcPr>
          <w:p w14:paraId="47C8A3E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94" w:type="dxa"/>
          </w:tcPr>
          <w:p w14:paraId="7745B5C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2</w:t>
            </w:r>
          </w:p>
        </w:tc>
      </w:tr>
      <w:tr w:rsidR="003030F1" w:rsidRPr="008416DE" w14:paraId="3B1A5372" w14:textId="77777777" w:rsidTr="003030F1">
        <w:tc>
          <w:tcPr>
            <w:tcW w:w="1871" w:type="dxa"/>
          </w:tcPr>
          <w:p w14:paraId="55F4D96C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MDC</w:t>
            </w:r>
          </w:p>
        </w:tc>
        <w:tc>
          <w:tcPr>
            <w:tcW w:w="737" w:type="dxa"/>
          </w:tcPr>
          <w:p w14:paraId="2D45DD1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737" w:type="dxa"/>
          </w:tcPr>
          <w:p w14:paraId="6C3FF24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5</w:t>
            </w:r>
          </w:p>
        </w:tc>
        <w:tc>
          <w:tcPr>
            <w:tcW w:w="737" w:type="dxa"/>
          </w:tcPr>
          <w:p w14:paraId="6C3D903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10D2575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8</w:t>
            </w:r>
          </w:p>
        </w:tc>
        <w:tc>
          <w:tcPr>
            <w:tcW w:w="794" w:type="dxa"/>
          </w:tcPr>
          <w:p w14:paraId="706D517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737" w:type="dxa"/>
          </w:tcPr>
          <w:p w14:paraId="2CDBFAA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</w:t>
            </w:r>
          </w:p>
        </w:tc>
        <w:tc>
          <w:tcPr>
            <w:tcW w:w="737" w:type="dxa"/>
          </w:tcPr>
          <w:p w14:paraId="0E2CD02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683989E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5</w:t>
            </w:r>
          </w:p>
        </w:tc>
        <w:tc>
          <w:tcPr>
            <w:tcW w:w="737" w:type="dxa"/>
          </w:tcPr>
          <w:p w14:paraId="026C762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94" w:type="dxa"/>
          </w:tcPr>
          <w:p w14:paraId="15FD8D1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6</w:t>
            </w:r>
          </w:p>
        </w:tc>
      </w:tr>
      <w:tr w:rsidR="003030F1" w:rsidRPr="008416DE" w14:paraId="704817A6" w14:textId="77777777" w:rsidTr="003030F1">
        <w:tc>
          <w:tcPr>
            <w:tcW w:w="1871" w:type="dxa"/>
          </w:tcPr>
          <w:p w14:paraId="7C000DB5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MIP-β</w:t>
            </w:r>
          </w:p>
        </w:tc>
        <w:tc>
          <w:tcPr>
            <w:tcW w:w="737" w:type="dxa"/>
          </w:tcPr>
          <w:p w14:paraId="291ADC0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0677DB6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6</w:t>
            </w:r>
          </w:p>
        </w:tc>
        <w:tc>
          <w:tcPr>
            <w:tcW w:w="737" w:type="dxa"/>
          </w:tcPr>
          <w:p w14:paraId="3F27BBC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94" w:type="dxa"/>
          </w:tcPr>
          <w:p w14:paraId="725AB8B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7</w:t>
            </w:r>
          </w:p>
        </w:tc>
        <w:tc>
          <w:tcPr>
            <w:tcW w:w="794" w:type="dxa"/>
          </w:tcPr>
          <w:p w14:paraId="1D6C7FD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737" w:type="dxa"/>
          </w:tcPr>
          <w:p w14:paraId="667172F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1</w:t>
            </w:r>
          </w:p>
        </w:tc>
        <w:tc>
          <w:tcPr>
            <w:tcW w:w="737" w:type="dxa"/>
          </w:tcPr>
          <w:p w14:paraId="29550E8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3F1A465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1.00</w:t>
            </w:r>
          </w:p>
        </w:tc>
        <w:tc>
          <w:tcPr>
            <w:tcW w:w="737" w:type="dxa"/>
          </w:tcPr>
          <w:p w14:paraId="6E09BC3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94" w:type="dxa"/>
          </w:tcPr>
          <w:p w14:paraId="06867BC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5</w:t>
            </w:r>
          </w:p>
        </w:tc>
      </w:tr>
      <w:tr w:rsidR="003030F1" w:rsidRPr="008416DE" w14:paraId="37E00AD7" w14:textId="77777777" w:rsidTr="003030F1">
        <w:tc>
          <w:tcPr>
            <w:tcW w:w="1871" w:type="dxa"/>
          </w:tcPr>
          <w:p w14:paraId="18C033A4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TARC</w:t>
            </w:r>
          </w:p>
        </w:tc>
        <w:tc>
          <w:tcPr>
            <w:tcW w:w="737" w:type="dxa"/>
          </w:tcPr>
          <w:p w14:paraId="2089E9A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737" w:type="dxa"/>
          </w:tcPr>
          <w:p w14:paraId="65D4912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0</w:t>
            </w:r>
          </w:p>
        </w:tc>
        <w:tc>
          <w:tcPr>
            <w:tcW w:w="737" w:type="dxa"/>
          </w:tcPr>
          <w:p w14:paraId="26D1E3A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794" w:type="dxa"/>
          </w:tcPr>
          <w:p w14:paraId="5D167C7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2</w:t>
            </w:r>
          </w:p>
        </w:tc>
        <w:tc>
          <w:tcPr>
            <w:tcW w:w="794" w:type="dxa"/>
          </w:tcPr>
          <w:p w14:paraId="42B2C1E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737" w:type="dxa"/>
          </w:tcPr>
          <w:p w14:paraId="5EC62D8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5</w:t>
            </w:r>
          </w:p>
        </w:tc>
        <w:tc>
          <w:tcPr>
            <w:tcW w:w="737" w:type="dxa"/>
          </w:tcPr>
          <w:p w14:paraId="73CDC07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737" w:type="dxa"/>
          </w:tcPr>
          <w:p w14:paraId="375CFA4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3</w:t>
            </w:r>
          </w:p>
        </w:tc>
        <w:tc>
          <w:tcPr>
            <w:tcW w:w="737" w:type="dxa"/>
          </w:tcPr>
          <w:p w14:paraId="04F980D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794" w:type="dxa"/>
          </w:tcPr>
          <w:p w14:paraId="72D0307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6</w:t>
            </w:r>
          </w:p>
        </w:tc>
      </w:tr>
      <w:tr w:rsidR="003030F1" w:rsidRPr="008416DE" w14:paraId="0C4C50EF" w14:textId="77777777" w:rsidTr="003030F1">
        <w:tc>
          <w:tcPr>
            <w:tcW w:w="1871" w:type="dxa"/>
          </w:tcPr>
          <w:p w14:paraId="290CAA35" w14:textId="77777777" w:rsidR="003030F1" w:rsidRPr="008416DE" w:rsidRDefault="003030F1" w:rsidP="003030F1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 xml:space="preserve">Cytokine </w:t>
            </w:r>
          </w:p>
        </w:tc>
        <w:tc>
          <w:tcPr>
            <w:tcW w:w="737" w:type="dxa"/>
          </w:tcPr>
          <w:p w14:paraId="65EA6D6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6D73BA1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0BB714F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09AC377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2ED809F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1027A9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47256EA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02131CA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23E91D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256E1C9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030F1" w:rsidRPr="008416DE" w14:paraId="29351994" w14:textId="77777777" w:rsidTr="003030F1">
        <w:tc>
          <w:tcPr>
            <w:tcW w:w="1871" w:type="dxa"/>
          </w:tcPr>
          <w:p w14:paraId="66C9A681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7 </w:t>
            </w:r>
          </w:p>
        </w:tc>
        <w:tc>
          <w:tcPr>
            <w:tcW w:w="737" w:type="dxa"/>
          </w:tcPr>
          <w:p w14:paraId="6105A03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737" w:type="dxa"/>
          </w:tcPr>
          <w:p w14:paraId="2FE059C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8</w:t>
            </w:r>
          </w:p>
        </w:tc>
        <w:tc>
          <w:tcPr>
            <w:tcW w:w="737" w:type="dxa"/>
          </w:tcPr>
          <w:p w14:paraId="4CE06A6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794" w:type="dxa"/>
          </w:tcPr>
          <w:p w14:paraId="585DCB3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0</w:t>
            </w:r>
          </w:p>
        </w:tc>
        <w:tc>
          <w:tcPr>
            <w:tcW w:w="794" w:type="dxa"/>
          </w:tcPr>
          <w:p w14:paraId="214A4E8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3AB4794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3</w:t>
            </w:r>
          </w:p>
        </w:tc>
        <w:tc>
          <w:tcPr>
            <w:tcW w:w="737" w:type="dxa"/>
          </w:tcPr>
          <w:p w14:paraId="389E3F0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</w:tcPr>
          <w:p w14:paraId="29E521B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0</w:t>
            </w:r>
          </w:p>
        </w:tc>
        <w:tc>
          <w:tcPr>
            <w:tcW w:w="737" w:type="dxa"/>
          </w:tcPr>
          <w:p w14:paraId="564B8DC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794" w:type="dxa"/>
          </w:tcPr>
          <w:p w14:paraId="2B8BB1E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</w:t>
            </w:r>
          </w:p>
        </w:tc>
      </w:tr>
      <w:tr w:rsidR="003030F1" w:rsidRPr="008416DE" w14:paraId="77A0319D" w14:textId="77777777" w:rsidTr="003030F1">
        <w:tc>
          <w:tcPr>
            <w:tcW w:w="1871" w:type="dxa"/>
          </w:tcPr>
          <w:p w14:paraId="752305C0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12IL23p40</w:t>
            </w:r>
          </w:p>
        </w:tc>
        <w:tc>
          <w:tcPr>
            <w:tcW w:w="737" w:type="dxa"/>
          </w:tcPr>
          <w:p w14:paraId="5BA07F6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737" w:type="dxa"/>
          </w:tcPr>
          <w:p w14:paraId="374548F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5</w:t>
            </w:r>
          </w:p>
        </w:tc>
        <w:tc>
          <w:tcPr>
            <w:tcW w:w="737" w:type="dxa"/>
          </w:tcPr>
          <w:p w14:paraId="780E34A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794" w:type="dxa"/>
          </w:tcPr>
          <w:p w14:paraId="5406D89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9</w:t>
            </w:r>
          </w:p>
        </w:tc>
        <w:tc>
          <w:tcPr>
            <w:tcW w:w="794" w:type="dxa"/>
          </w:tcPr>
          <w:p w14:paraId="25AFDE5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49</w:t>
            </w:r>
          </w:p>
        </w:tc>
        <w:tc>
          <w:tcPr>
            <w:tcW w:w="737" w:type="dxa"/>
          </w:tcPr>
          <w:p w14:paraId="66F08B8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3</w:t>
            </w:r>
          </w:p>
        </w:tc>
        <w:tc>
          <w:tcPr>
            <w:tcW w:w="737" w:type="dxa"/>
          </w:tcPr>
          <w:p w14:paraId="3525025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737" w:type="dxa"/>
          </w:tcPr>
          <w:p w14:paraId="67D8D1E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9</w:t>
            </w:r>
          </w:p>
        </w:tc>
        <w:tc>
          <w:tcPr>
            <w:tcW w:w="737" w:type="dxa"/>
          </w:tcPr>
          <w:p w14:paraId="03FA3BA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794" w:type="dxa"/>
          </w:tcPr>
          <w:p w14:paraId="31CF453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</w:t>
            </w:r>
          </w:p>
        </w:tc>
      </w:tr>
      <w:tr w:rsidR="003030F1" w:rsidRPr="008416DE" w14:paraId="0AAB468B" w14:textId="77777777" w:rsidTr="003030F1">
        <w:tc>
          <w:tcPr>
            <w:tcW w:w="1871" w:type="dxa"/>
          </w:tcPr>
          <w:p w14:paraId="579C48EC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15 </w:t>
            </w:r>
          </w:p>
        </w:tc>
        <w:tc>
          <w:tcPr>
            <w:tcW w:w="737" w:type="dxa"/>
          </w:tcPr>
          <w:p w14:paraId="21A66D5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737" w:type="dxa"/>
          </w:tcPr>
          <w:p w14:paraId="08BE444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0</w:t>
            </w:r>
          </w:p>
        </w:tc>
        <w:tc>
          <w:tcPr>
            <w:tcW w:w="737" w:type="dxa"/>
          </w:tcPr>
          <w:p w14:paraId="064E3A2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794" w:type="dxa"/>
          </w:tcPr>
          <w:p w14:paraId="021A96C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3</w:t>
            </w:r>
          </w:p>
        </w:tc>
        <w:tc>
          <w:tcPr>
            <w:tcW w:w="794" w:type="dxa"/>
          </w:tcPr>
          <w:p w14:paraId="5117469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37" w:type="dxa"/>
          </w:tcPr>
          <w:p w14:paraId="04FC7AE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1</w:t>
            </w:r>
          </w:p>
        </w:tc>
        <w:tc>
          <w:tcPr>
            <w:tcW w:w="737" w:type="dxa"/>
          </w:tcPr>
          <w:p w14:paraId="6503010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3F4B239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6</w:t>
            </w:r>
          </w:p>
        </w:tc>
        <w:tc>
          <w:tcPr>
            <w:tcW w:w="737" w:type="dxa"/>
          </w:tcPr>
          <w:p w14:paraId="40A20F1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794" w:type="dxa"/>
          </w:tcPr>
          <w:p w14:paraId="242A6D2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1</w:t>
            </w:r>
          </w:p>
        </w:tc>
      </w:tr>
      <w:tr w:rsidR="003030F1" w:rsidRPr="008416DE" w14:paraId="571EDAAD" w14:textId="77777777" w:rsidTr="003030F1">
        <w:tc>
          <w:tcPr>
            <w:tcW w:w="1871" w:type="dxa"/>
          </w:tcPr>
          <w:p w14:paraId="67BE0B40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16 </w:t>
            </w:r>
          </w:p>
        </w:tc>
        <w:tc>
          <w:tcPr>
            <w:tcW w:w="737" w:type="dxa"/>
          </w:tcPr>
          <w:p w14:paraId="00C27E6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737" w:type="dxa"/>
          </w:tcPr>
          <w:p w14:paraId="4077FB5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2</w:t>
            </w:r>
          </w:p>
        </w:tc>
        <w:tc>
          <w:tcPr>
            <w:tcW w:w="737" w:type="dxa"/>
          </w:tcPr>
          <w:p w14:paraId="55F18B0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94" w:type="dxa"/>
          </w:tcPr>
          <w:p w14:paraId="2E70463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9</w:t>
            </w:r>
          </w:p>
        </w:tc>
        <w:tc>
          <w:tcPr>
            <w:tcW w:w="794" w:type="dxa"/>
          </w:tcPr>
          <w:p w14:paraId="24438E2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</w:tcPr>
          <w:p w14:paraId="4EB1D2B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7</w:t>
            </w:r>
          </w:p>
        </w:tc>
        <w:tc>
          <w:tcPr>
            <w:tcW w:w="737" w:type="dxa"/>
          </w:tcPr>
          <w:p w14:paraId="16ECF70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737" w:type="dxa"/>
          </w:tcPr>
          <w:p w14:paraId="1BCD341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7</w:t>
            </w:r>
          </w:p>
        </w:tc>
        <w:tc>
          <w:tcPr>
            <w:tcW w:w="737" w:type="dxa"/>
          </w:tcPr>
          <w:p w14:paraId="2A531AF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794" w:type="dxa"/>
          </w:tcPr>
          <w:p w14:paraId="513E1E5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3</w:t>
            </w:r>
          </w:p>
        </w:tc>
      </w:tr>
      <w:tr w:rsidR="003030F1" w:rsidRPr="008416DE" w14:paraId="24D2F84B" w14:textId="77777777" w:rsidTr="003030F1">
        <w:tc>
          <w:tcPr>
            <w:tcW w:w="1871" w:type="dxa"/>
          </w:tcPr>
          <w:p w14:paraId="55B80E57" w14:textId="3E6ED96F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VEGF</w:t>
            </w:r>
            <w:r w:rsidR="00A924ED" w:rsidRPr="008416DE">
              <w:rPr>
                <w:rFonts w:ascii="Times New Roman" w:hAnsi="Times New Roman" w:cs="Times New Roman"/>
                <w:lang w:val="en-US"/>
              </w:rPr>
              <w:t>-A</w:t>
            </w:r>
            <w:r w:rsidRPr="008416DE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737" w:type="dxa"/>
          </w:tcPr>
          <w:p w14:paraId="110B043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6EAE497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5</w:t>
            </w:r>
          </w:p>
        </w:tc>
        <w:tc>
          <w:tcPr>
            <w:tcW w:w="737" w:type="dxa"/>
          </w:tcPr>
          <w:p w14:paraId="2F4521A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794" w:type="dxa"/>
          </w:tcPr>
          <w:p w14:paraId="0A28481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4</w:t>
            </w:r>
          </w:p>
        </w:tc>
        <w:tc>
          <w:tcPr>
            <w:tcW w:w="794" w:type="dxa"/>
          </w:tcPr>
          <w:p w14:paraId="4662D7C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58FCA7F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7</w:t>
            </w:r>
          </w:p>
        </w:tc>
        <w:tc>
          <w:tcPr>
            <w:tcW w:w="737" w:type="dxa"/>
          </w:tcPr>
          <w:p w14:paraId="6FC46AD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737" w:type="dxa"/>
          </w:tcPr>
          <w:p w14:paraId="5D42EE0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7</w:t>
            </w:r>
          </w:p>
        </w:tc>
        <w:tc>
          <w:tcPr>
            <w:tcW w:w="737" w:type="dxa"/>
          </w:tcPr>
          <w:p w14:paraId="6BB35AF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794" w:type="dxa"/>
          </w:tcPr>
          <w:p w14:paraId="5AB675D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7</w:t>
            </w:r>
          </w:p>
        </w:tc>
      </w:tr>
      <w:tr w:rsidR="003030F1" w:rsidRPr="008416DE" w14:paraId="5D319D16" w14:textId="77777777" w:rsidTr="003030F1">
        <w:tc>
          <w:tcPr>
            <w:tcW w:w="1871" w:type="dxa"/>
          </w:tcPr>
          <w:p w14:paraId="4C8C2A84" w14:textId="77777777" w:rsidR="003030F1" w:rsidRPr="008416DE" w:rsidRDefault="003030F1" w:rsidP="003030F1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>Proinflammatory</w:t>
            </w:r>
          </w:p>
        </w:tc>
        <w:tc>
          <w:tcPr>
            <w:tcW w:w="737" w:type="dxa"/>
          </w:tcPr>
          <w:p w14:paraId="3847D88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74B87D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67A63AA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6F25482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044DC31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641B80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123E7FC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02B8997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7EE4F99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31491ED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030F1" w:rsidRPr="008416DE" w14:paraId="1C05498B" w14:textId="77777777" w:rsidTr="003030F1">
        <w:tc>
          <w:tcPr>
            <w:tcW w:w="1871" w:type="dxa"/>
          </w:tcPr>
          <w:p w14:paraId="5364338D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-6</w:t>
            </w:r>
          </w:p>
        </w:tc>
        <w:tc>
          <w:tcPr>
            <w:tcW w:w="737" w:type="dxa"/>
          </w:tcPr>
          <w:p w14:paraId="461A8AE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737" w:type="dxa"/>
          </w:tcPr>
          <w:p w14:paraId="034FA23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6</w:t>
            </w:r>
          </w:p>
        </w:tc>
        <w:tc>
          <w:tcPr>
            <w:tcW w:w="737" w:type="dxa"/>
          </w:tcPr>
          <w:p w14:paraId="210F4A8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62AB3DD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8</w:t>
            </w:r>
          </w:p>
        </w:tc>
        <w:tc>
          <w:tcPr>
            <w:tcW w:w="794" w:type="dxa"/>
          </w:tcPr>
          <w:p w14:paraId="5E704A4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14DF6D1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0</w:t>
            </w:r>
          </w:p>
        </w:tc>
        <w:tc>
          <w:tcPr>
            <w:tcW w:w="737" w:type="dxa"/>
          </w:tcPr>
          <w:p w14:paraId="5A684A7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737" w:type="dxa"/>
          </w:tcPr>
          <w:p w14:paraId="6DFDABE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8</w:t>
            </w:r>
          </w:p>
        </w:tc>
        <w:tc>
          <w:tcPr>
            <w:tcW w:w="737" w:type="dxa"/>
          </w:tcPr>
          <w:p w14:paraId="37B842E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794" w:type="dxa"/>
          </w:tcPr>
          <w:p w14:paraId="32EBD2D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1</w:t>
            </w:r>
          </w:p>
        </w:tc>
      </w:tr>
      <w:tr w:rsidR="003030F1" w:rsidRPr="008416DE" w14:paraId="3C84D1D3" w14:textId="77777777" w:rsidTr="003030F1">
        <w:tc>
          <w:tcPr>
            <w:tcW w:w="1871" w:type="dxa"/>
          </w:tcPr>
          <w:p w14:paraId="11E32A7F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-8</w:t>
            </w:r>
          </w:p>
        </w:tc>
        <w:tc>
          <w:tcPr>
            <w:tcW w:w="737" w:type="dxa"/>
          </w:tcPr>
          <w:p w14:paraId="52E20B2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737" w:type="dxa"/>
          </w:tcPr>
          <w:p w14:paraId="44D38A4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7</w:t>
            </w:r>
          </w:p>
        </w:tc>
        <w:tc>
          <w:tcPr>
            <w:tcW w:w="737" w:type="dxa"/>
          </w:tcPr>
          <w:p w14:paraId="026D745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3C158C5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0</w:t>
            </w:r>
          </w:p>
        </w:tc>
        <w:tc>
          <w:tcPr>
            <w:tcW w:w="794" w:type="dxa"/>
          </w:tcPr>
          <w:p w14:paraId="21B6CCA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</w:tcPr>
          <w:p w14:paraId="7CD6706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2</w:t>
            </w:r>
          </w:p>
        </w:tc>
        <w:tc>
          <w:tcPr>
            <w:tcW w:w="737" w:type="dxa"/>
          </w:tcPr>
          <w:p w14:paraId="49A3B0D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27C3ADE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4</w:t>
            </w:r>
          </w:p>
        </w:tc>
        <w:tc>
          <w:tcPr>
            <w:tcW w:w="737" w:type="dxa"/>
          </w:tcPr>
          <w:p w14:paraId="18F243B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794" w:type="dxa"/>
          </w:tcPr>
          <w:p w14:paraId="211BA48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6</w:t>
            </w:r>
          </w:p>
        </w:tc>
      </w:tr>
      <w:tr w:rsidR="003030F1" w:rsidRPr="008416DE" w14:paraId="065E1E49" w14:textId="77777777" w:rsidTr="003030F1">
        <w:tc>
          <w:tcPr>
            <w:tcW w:w="1871" w:type="dxa"/>
          </w:tcPr>
          <w:p w14:paraId="4E725741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L-10</w:t>
            </w:r>
          </w:p>
        </w:tc>
        <w:tc>
          <w:tcPr>
            <w:tcW w:w="737" w:type="dxa"/>
          </w:tcPr>
          <w:p w14:paraId="138A3D0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737" w:type="dxa"/>
          </w:tcPr>
          <w:p w14:paraId="3953AB9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4</w:t>
            </w:r>
          </w:p>
        </w:tc>
        <w:tc>
          <w:tcPr>
            <w:tcW w:w="737" w:type="dxa"/>
          </w:tcPr>
          <w:p w14:paraId="59EA208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794" w:type="dxa"/>
          </w:tcPr>
          <w:p w14:paraId="05EF047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1</w:t>
            </w:r>
          </w:p>
        </w:tc>
        <w:tc>
          <w:tcPr>
            <w:tcW w:w="794" w:type="dxa"/>
          </w:tcPr>
          <w:p w14:paraId="3D8ACA6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1084B43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5</w:t>
            </w:r>
          </w:p>
        </w:tc>
        <w:tc>
          <w:tcPr>
            <w:tcW w:w="737" w:type="dxa"/>
          </w:tcPr>
          <w:p w14:paraId="4E020B5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737" w:type="dxa"/>
          </w:tcPr>
          <w:p w14:paraId="3F7A5B1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737" w:type="dxa"/>
          </w:tcPr>
          <w:p w14:paraId="5404F0D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5C99765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1</w:t>
            </w:r>
          </w:p>
        </w:tc>
      </w:tr>
      <w:tr w:rsidR="003030F1" w:rsidRPr="008416DE" w14:paraId="0C6A944E" w14:textId="77777777" w:rsidTr="003030F1">
        <w:tc>
          <w:tcPr>
            <w:tcW w:w="1871" w:type="dxa"/>
          </w:tcPr>
          <w:p w14:paraId="63BC83D9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IFN-γ</w:t>
            </w:r>
          </w:p>
        </w:tc>
        <w:tc>
          <w:tcPr>
            <w:tcW w:w="737" w:type="dxa"/>
          </w:tcPr>
          <w:p w14:paraId="521B17E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  <w:tc>
          <w:tcPr>
            <w:tcW w:w="737" w:type="dxa"/>
          </w:tcPr>
          <w:p w14:paraId="74713E0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4</w:t>
            </w:r>
          </w:p>
        </w:tc>
        <w:tc>
          <w:tcPr>
            <w:tcW w:w="737" w:type="dxa"/>
          </w:tcPr>
          <w:p w14:paraId="376674F4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794" w:type="dxa"/>
          </w:tcPr>
          <w:p w14:paraId="70A194C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4</w:t>
            </w:r>
          </w:p>
        </w:tc>
        <w:tc>
          <w:tcPr>
            <w:tcW w:w="794" w:type="dxa"/>
          </w:tcPr>
          <w:p w14:paraId="01D54B7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737" w:type="dxa"/>
          </w:tcPr>
          <w:p w14:paraId="6EBDF96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8</w:t>
            </w:r>
          </w:p>
        </w:tc>
        <w:tc>
          <w:tcPr>
            <w:tcW w:w="737" w:type="dxa"/>
          </w:tcPr>
          <w:p w14:paraId="09162CC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32C0B3F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5</w:t>
            </w:r>
          </w:p>
        </w:tc>
        <w:tc>
          <w:tcPr>
            <w:tcW w:w="737" w:type="dxa"/>
          </w:tcPr>
          <w:p w14:paraId="25C51D9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794" w:type="dxa"/>
          </w:tcPr>
          <w:p w14:paraId="160D044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69</w:t>
            </w:r>
          </w:p>
        </w:tc>
      </w:tr>
      <w:tr w:rsidR="003030F1" w:rsidRPr="008416DE" w14:paraId="0ADEA783" w14:textId="77777777" w:rsidTr="003030F1">
        <w:tc>
          <w:tcPr>
            <w:tcW w:w="1871" w:type="dxa"/>
          </w:tcPr>
          <w:p w14:paraId="6FC82CC1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TNF-α</w:t>
            </w:r>
          </w:p>
        </w:tc>
        <w:tc>
          <w:tcPr>
            <w:tcW w:w="737" w:type="dxa"/>
          </w:tcPr>
          <w:p w14:paraId="6D69DFB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737" w:type="dxa"/>
          </w:tcPr>
          <w:p w14:paraId="11B7ABF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2</w:t>
            </w:r>
          </w:p>
        </w:tc>
        <w:tc>
          <w:tcPr>
            <w:tcW w:w="737" w:type="dxa"/>
          </w:tcPr>
          <w:p w14:paraId="4E4D301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794" w:type="dxa"/>
          </w:tcPr>
          <w:p w14:paraId="023BE5B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1</w:t>
            </w:r>
          </w:p>
        </w:tc>
        <w:tc>
          <w:tcPr>
            <w:tcW w:w="794" w:type="dxa"/>
          </w:tcPr>
          <w:p w14:paraId="4EE93A4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737" w:type="dxa"/>
          </w:tcPr>
          <w:p w14:paraId="646DC5F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25</w:t>
            </w:r>
          </w:p>
        </w:tc>
        <w:tc>
          <w:tcPr>
            <w:tcW w:w="737" w:type="dxa"/>
          </w:tcPr>
          <w:p w14:paraId="625024C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379F481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5</w:t>
            </w:r>
          </w:p>
        </w:tc>
        <w:tc>
          <w:tcPr>
            <w:tcW w:w="737" w:type="dxa"/>
          </w:tcPr>
          <w:p w14:paraId="749DB93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794" w:type="dxa"/>
          </w:tcPr>
          <w:p w14:paraId="61D6DCBA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3</w:t>
            </w:r>
          </w:p>
        </w:tc>
      </w:tr>
      <w:tr w:rsidR="003030F1" w:rsidRPr="008416DE" w14:paraId="4F84DE63" w14:textId="77777777" w:rsidTr="003030F1">
        <w:tc>
          <w:tcPr>
            <w:tcW w:w="1871" w:type="dxa"/>
          </w:tcPr>
          <w:p w14:paraId="1ACCFB33" w14:textId="77777777" w:rsidR="003030F1" w:rsidRPr="008416DE" w:rsidRDefault="003030F1" w:rsidP="003030F1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8416DE">
              <w:rPr>
                <w:rFonts w:ascii="Times New Roman" w:hAnsi="Times New Roman" w:cs="Times New Roman"/>
                <w:b/>
                <w:bCs/>
                <w:lang w:val="en-US"/>
              </w:rPr>
              <w:t xml:space="preserve">Vascular injury </w:t>
            </w:r>
          </w:p>
        </w:tc>
        <w:tc>
          <w:tcPr>
            <w:tcW w:w="737" w:type="dxa"/>
          </w:tcPr>
          <w:p w14:paraId="44CD864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1BA4445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07DE26C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7081849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33C883D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2E760FF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024E65A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149F3827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14:paraId="3B39DA4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4" w:type="dxa"/>
          </w:tcPr>
          <w:p w14:paraId="3577C9C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030F1" w:rsidRPr="008416DE" w14:paraId="7FC3B0F9" w14:textId="77777777" w:rsidTr="003030F1">
        <w:tc>
          <w:tcPr>
            <w:tcW w:w="1871" w:type="dxa"/>
          </w:tcPr>
          <w:p w14:paraId="375468E9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CRP </w:t>
            </w:r>
          </w:p>
        </w:tc>
        <w:tc>
          <w:tcPr>
            <w:tcW w:w="737" w:type="dxa"/>
          </w:tcPr>
          <w:p w14:paraId="3C49908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33</w:t>
            </w:r>
          </w:p>
        </w:tc>
        <w:tc>
          <w:tcPr>
            <w:tcW w:w="737" w:type="dxa"/>
          </w:tcPr>
          <w:p w14:paraId="6D3A7BB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0</w:t>
            </w:r>
          </w:p>
        </w:tc>
        <w:tc>
          <w:tcPr>
            <w:tcW w:w="737" w:type="dxa"/>
          </w:tcPr>
          <w:p w14:paraId="77A9BC5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45AAC50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2</w:t>
            </w:r>
          </w:p>
        </w:tc>
        <w:tc>
          <w:tcPr>
            <w:tcW w:w="794" w:type="dxa"/>
          </w:tcPr>
          <w:p w14:paraId="435631C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5CC17A82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1</w:t>
            </w:r>
          </w:p>
        </w:tc>
        <w:tc>
          <w:tcPr>
            <w:tcW w:w="737" w:type="dxa"/>
          </w:tcPr>
          <w:p w14:paraId="0585C2C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37" w:type="dxa"/>
          </w:tcPr>
          <w:p w14:paraId="778E98F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2</w:t>
            </w:r>
          </w:p>
        </w:tc>
        <w:tc>
          <w:tcPr>
            <w:tcW w:w="737" w:type="dxa"/>
          </w:tcPr>
          <w:p w14:paraId="349051C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794" w:type="dxa"/>
          </w:tcPr>
          <w:p w14:paraId="1F9DB20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40</w:t>
            </w:r>
          </w:p>
        </w:tc>
      </w:tr>
      <w:tr w:rsidR="003030F1" w:rsidRPr="008416DE" w14:paraId="31E0996C" w14:textId="77777777" w:rsidTr="003030F1">
        <w:tc>
          <w:tcPr>
            <w:tcW w:w="1871" w:type="dxa"/>
          </w:tcPr>
          <w:p w14:paraId="11693905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sICAM1 </w:t>
            </w:r>
          </w:p>
        </w:tc>
        <w:tc>
          <w:tcPr>
            <w:tcW w:w="737" w:type="dxa"/>
          </w:tcPr>
          <w:p w14:paraId="0CBD325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737" w:type="dxa"/>
          </w:tcPr>
          <w:p w14:paraId="5140C59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56</w:t>
            </w:r>
          </w:p>
        </w:tc>
        <w:tc>
          <w:tcPr>
            <w:tcW w:w="737" w:type="dxa"/>
          </w:tcPr>
          <w:p w14:paraId="3CE8FC1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</w:tcPr>
          <w:p w14:paraId="511C983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7</w:t>
            </w:r>
          </w:p>
        </w:tc>
        <w:tc>
          <w:tcPr>
            <w:tcW w:w="794" w:type="dxa"/>
          </w:tcPr>
          <w:p w14:paraId="51091C5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35</w:t>
            </w:r>
          </w:p>
        </w:tc>
        <w:tc>
          <w:tcPr>
            <w:tcW w:w="737" w:type="dxa"/>
          </w:tcPr>
          <w:p w14:paraId="65925BE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7</w:t>
            </w:r>
          </w:p>
        </w:tc>
        <w:tc>
          <w:tcPr>
            <w:tcW w:w="737" w:type="dxa"/>
          </w:tcPr>
          <w:p w14:paraId="3ADC7C45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</w:tcPr>
          <w:p w14:paraId="3798244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2</w:t>
            </w:r>
          </w:p>
        </w:tc>
        <w:tc>
          <w:tcPr>
            <w:tcW w:w="737" w:type="dxa"/>
          </w:tcPr>
          <w:p w14:paraId="62B3AC8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21ED910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6</w:t>
            </w:r>
          </w:p>
        </w:tc>
      </w:tr>
      <w:tr w:rsidR="003030F1" w:rsidRPr="008416DE" w14:paraId="4462A521" w14:textId="77777777" w:rsidTr="003030F1">
        <w:tc>
          <w:tcPr>
            <w:tcW w:w="1871" w:type="dxa"/>
          </w:tcPr>
          <w:p w14:paraId="106A97B5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sVCAM1 </w:t>
            </w:r>
          </w:p>
        </w:tc>
        <w:tc>
          <w:tcPr>
            <w:tcW w:w="737" w:type="dxa"/>
          </w:tcPr>
          <w:p w14:paraId="644ABB9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32</w:t>
            </w:r>
          </w:p>
        </w:tc>
        <w:tc>
          <w:tcPr>
            <w:tcW w:w="737" w:type="dxa"/>
          </w:tcPr>
          <w:p w14:paraId="220A881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0</w:t>
            </w:r>
          </w:p>
        </w:tc>
        <w:tc>
          <w:tcPr>
            <w:tcW w:w="737" w:type="dxa"/>
          </w:tcPr>
          <w:p w14:paraId="091388B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794" w:type="dxa"/>
          </w:tcPr>
          <w:p w14:paraId="4D717ED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1</w:t>
            </w:r>
          </w:p>
        </w:tc>
        <w:tc>
          <w:tcPr>
            <w:tcW w:w="794" w:type="dxa"/>
          </w:tcPr>
          <w:p w14:paraId="161C098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737" w:type="dxa"/>
          </w:tcPr>
          <w:p w14:paraId="4CA71AF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1</w:t>
            </w:r>
          </w:p>
        </w:tc>
        <w:tc>
          <w:tcPr>
            <w:tcW w:w="737" w:type="dxa"/>
          </w:tcPr>
          <w:p w14:paraId="41C29780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737" w:type="dxa"/>
          </w:tcPr>
          <w:p w14:paraId="613AE98E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17</w:t>
            </w:r>
          </w:p>
        </w:tc>
        <w:tc>
          <w:tcPr>
            <w:tcW w:w="737" w:type="dxa"/>
          </w:tcPr>
          <w:p w14:paraId="2C1EE78B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794" w:type="dxa"/>
          </w:tcPr>
          <w:p w14:paraId="38A59C1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70</w:t>
            </w:r>
          </w:p>
        </w:tc>
      </w:tr>
      <w:tr w:rsidR="003030F1" w:rsidRPr="008416DE" w14:paraId="5608F377" w14:textId="77777777" w:rsidTr="003030F1">
        <w:tc>
          <w:tcPr>
            <w:tcW w:w="1871" w:type="dxa"/>
            <w:tcBorders>
              <w:bottom w:val="single" w:sz="12" w:space="0" w:color="auto"/>
            </w:tcBorders>
          </w:tcPr>
          <w:p w14:paraId="1765BD5B" w14:textId="77777777" w:rsidR="003030F1" w:rsidRPr="008416DE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 xml:space="preserve">   SAA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351E01C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5B37388F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4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081BD2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794" w:type="dxa"/>
            <w:tcBorders>
              <w:bottom w:val="single" w:sz="12" w:space="0" w:color="auto"/>
            </w:tcBorders>
          </w:tcPr>
          <w:p w14:paraId="3C42A75C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95</w:t>
            </w:r>
          </w:p>
        </w:tc>
        <w:tc>
          <w:tcPr>
            <w:tcW w:w="794" w:type="dxa"/>
            <w:tcBorders>
              <w:bottom w:val="single" w:sz="12" w:space="0" w:color="auto"/>
            </w:tcBorders>
          </w:tcPr>
          <w:p w14:paraId="641B49C3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05E9B9C6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38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288A509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F304EBD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2</w:t>
            </w:r>
          </w:p>
        </w:tc>
        <w:tc>
          <w:tcPr>
            <w:tcW w:w="737" w:type="dxa"/>
            <w:tcBorders>
              <w:bottom w:val="single" w:sz="12" w:space="0" w:color="auto"/>
            </w:tcBorders>
          </w:tcPr>
          <w:p w14:paraId="7B49AE41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794" w:type="dxa"/>
          </w:tcPr>
          <w:p w14:paraId="54AEEEB8" w14:textId="77777777" w:rsidR="003030F1" w:rsidRPr="008416DE" w:rsidRDefault="003030F1" w:rsidP="003030F1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lang w:val="en-US"/>
              </w:rPr>
              <w:t>0.81</w:t>
            </w:r>
          </w:p>
        </w:tc>
      </w:tr>
      <w:tr w:rsidR="003030F1" w:rsidRPr="008E4EB4" w14:paraId="133591AF" w14:textId="77777777" w:rsidTr="003030F1">
        <w:tc>
          <w:tcPr>
            <w:tcW w:w="9412" w:type="dxa"/>
            <w:gridSpan w:val="11"/>
            <w:tcBorders>
              <w:top w:val="single" w:sz="12" w:space="0" w:color="auto"/>
              <w:bottom w:val="single" w:sz="12" w:space="0" w:color="auto"/>
            </w:tcBorders>
          </w:tcPr>
          <w:p w14:paraId="754F3660" w14:textId="715A1F0B" w:rsidR="003030F1" w:rsidRPr="008416DE" w:rsidRDefault="003030F1" w:rsidP="003030F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ta is noted as R-squared and p-values for each regression analysis. A p-value &lt;=0.01 is considered significant and marked in bold.</w:t>
            </w:r>
          </w:p>
          <w:p w14:paraId="6D027B00" w14:textId="69E172F0" w:rsidR="003030F1" w:rsidRPr="005770BF" w:rsidRDefault="003030F1" w:rsidP="003030F1">
            <w:pPr>
              <w:rPr>
                <w:rFonts w:ascii="Times New Roman" w:hAnsi="Times New Roman" w:cs="Times New Roman"/>
                <w:lang w:val="en-US"/>
              </w:rPr>
            </w:pPr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VT: cardiac vagal tone; CAN: cardiovascular autonomic reflex tests, RS: resting to standing ratio, EI: expiration/inspiration ratio; VM: Valsalva maneuver; </w:t>
            </w:r>
            <w:proofErr w:type="spellStart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FGF</w:t>
            </w:r>
            <w:proofErr w:type="spellEnd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: basic fibroblast growth factor; Flt: </w:t>
            </w:r>
            <w:proofErr w:type="spellStart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ms</w:t>
            </w:r>
            <w:proofErr w:type="spellEnd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elated receptor tyrosine kinase; PIGF: phosphatidylinositol-glycan biosynthesis class F protein; Tie: tyrosine-protein kinase; VEGF: vascular endothelial growth factor; </w:t>
            </w:r>
            <w:r w:rsidR="00A924ED"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-10:</w:t>
            </w:r>
            <w:r w:rsidR="00A924ED" w:rsidRPr="008416DE">
              <w:rPr>
                <w:lang w:val="en-US"/>
              </w:rPr>
              <w:t xml:space="preserve"> </w:t>
            </w:r>
            <w:r w:rsidR="00A924ED"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feron</w:t>
            </w:r>
            <w:r w:rsidR="00094148"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  <w:r w:rsidR="00A924ED"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mma-​induced protein</w:t>
            </w:r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; MCP: monocyte chemoattractant protein; MDC: macrophage-derived chemokine; MIP: macrophage inflammatory protein; TARC: thymus and activation regulated chemokine; IL: interleukin; IFN: interferon; TNF: tumor necrosis factor; CRP: C-reactive protein; </w:t>
            </w:r>
            <w:proofErr w:type="spellStart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CAM</w:t>
            </w:r>
            <w:proofErr w:type="spellEnd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: soluble intercellular adhesion molecule; </w:t>
            </w:r>
            <w:proofErr w:type="spellStart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VCAM</w:t>
            </w:r>
            <w:proofErr w:type="spellEnd"/>
            <w:r w:rsidRPr="008416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soluble vascular adhesion molecule 1; SAA: serum amyloid A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59D73344" w14:textId="527CD8BB" w:rsidR="00F56D7F" w:rsidRPr="005770BF" w:rsidRDefault="00F56D7F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F56D7F" w:rsidRPr="005770BF" w:rsidSect="0079612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D66762" w14:textId="77777777" w:rsidR="008E4EB4" w:rsidRDefault="008E4EB4" w:rsidP="003030F1">
      <w:pPr>
        <w:spacing w:after="0" w:line="240" w:lineRule="auto"/>
      </w:pPr>
      <w:r>
        <w:separator/>
      </w:r>
    </w:p>
  </w:endnote>
  <w:endnote w:type="continuationSeparator" w:id="0">
    <w:p w14:paraId="1CC05645" w14:textId="77777777" w:rsidR="008E4EB4" w:rsidRDefault="008E4EB4" w:rsidP="00303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AA7B1E" w14:textId="77777777" w:rsidR="008E4EB4" w:rsidRDefault="008E4EB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093247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D6DEA7D" w14:textId="145ACEFB" w:rsidR="008E4EB4" w:rsidRDefault="008E4EB4">
            <w:pPr>
              <w:pStyle w:val="Footer"/>
              <w:jc w:val="center"/>
            </w:pPr>
            <w:r w:rsidRPr="00EF0761">
              <w:rPr>
                <w:rFonts w:ascii="Times New Roman" w:hAnsi="Times New Roman" w:cs="Times New Roman"/>
              </w:rPr>
              <w:t xml:space="preserve">Page </w:t>
            </w:r>
            <w:r w:rsidRPr="00EF0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EF0761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EF0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C208A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EF0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EF0761">
              <w:rPr>
                <w:rFonts w:ascii="Times New Roman" w:hAnsi="Times New Roman" w:cs="Times New Roman"/>
              </w:rPr>
              <w:t xml:space="preserve"> of </w:t>
            </w:r>
            <w:r w:rsidRPr="00EF0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EF0761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EF0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C208A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EF0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5A50E4" w14:textId="77777777" w:rsidR="008E4EB4" w:rsidRDefault="008E4EB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A55996" w14:textId="77777777" w:rsidR="008E4EB4" w:rsidRDefault="008E4E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067EC3" w14:textId="77777777" w:rsidR="008E4EB4" w:rsidRDefault="008E4EB4" w:rsidP="003030F1">
      <w:pPr>
        <w:spacing w:after="0" w:line="240" w:lineRule="auto"/>
      </w:pPr>
      <w:r>
        <w:separator/>
      </w:r>
    </w:p>
  </w:footnote>
  <w:footnote w:type="continuationSeparator" w:id="0">
    <w:p w14:paraId="4D7A144E" w14:textId="77777777" w:rsidR="008E4EB4" w:rsidRDefault="008E4EB4" w:rsidP="00303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B7C12" w14:textId="77777777" w:rsidR="008E4EB4" w:rsidRDefault="008E4EB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9ABE" w14:textId="79E57738" w:rsidR="008E4EB4" w:rsidRPr="00EF0761" w:rsidRDefault="008E4EB4" w:rsidP="003030F1">
    <w:pPr>
      <w:pStyle w:val="Header"/>
      <w:jc w:val="right"/>
      <w:rPr>
        <w:rFonts w:ascii="Times New Roman" w:hAnsi="Times New Roman" w:cs="Times New Roman"/>
      </w:rPr>
    </w:pPr>
    <w:r w:rsidRPr="00EF0761">
      <w:rPr>
        <w:rFonts w:ascii="Times New Roman" w:hAnsi="Times New Roman" w:cs="Times New Roman"/>
      </w:rPr>
      <w:tab/>
      <w:t>Wegeberg et al. 202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7A2CD" w14:textId="77777777" w:rsidR="008E4EB4" w:rsidRDefault="008E4E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LIwMzIyMjQ1trBQ0lEKTi0uzszPAykwNKkFAELCaJAtAAAA"/>
  </w:docVars>
  <w:rsids>
    <w:rsidRoot w:val="00F56D7F"/>
    <w:rsid w:val="0005771C"/>
    <w:rsid w:val="00076B01"/>
    <w:rsid w:val="00094148"/>
    <w:rsid w:val="000B2F88"/>
    <w:rsid w:val="00114DA3"/>
    <w:rsid w:val="0012197C"/>
    <w:rsid w:val="0014452C"/>
    <w:rsid w:val="00176962"/>
    <w:rsid w:val="001A3449"/>
    <w:rsid w:val="0021215B"/>
    <w:rsid w:val="002259E5"/>
    <w:rsid w:val="00246BA5"/>
    <w:rsid w:val="002B4191"/>
    <w:rsid w:val="002C08BC"/>
    <w:rsid w:val="002D737B"/>
    <w:rsid w:val="003030F1"/>
    <w:rsid w:val="003359D4"/>
    <w:rsid w:val="00386A04"/>
    <w:rsid w:val="003D7614"/>
    <w:rsid w:val="003E1EC8"/>
    <w:rsid w:val="00424BEF"/>
    <w:rsid w:val="00445A62"/>
    <w:rsid w:val="00457997"/>
    <w:rsid w:val="004933FD"/>
    <w:rsid w:val="00497C32"/>
    <w:rsid w:val="004E23B8"/>
    <w:rsid w:val="00520426"/>
    <w:rsid w:val="005770BF"/>
    <w:rsid w:val="005C208A"/>
    <w:rsid w:val="005C3947"/>
    <w:rsid w:val="005C7BAB"/>
    <w:rsid w:val="00633874"/>
    <w:rsid w:val="006621EF"/>
    <w:rsid w:val="00664D50"/>
    <w:rsid w:val="00682328"/>
    <w:rsid w:val="006B07FD"/>
    <w:rsid w:val="006C6A3F"/>
    <w:rsid w:val="006E272D"/>
    <w:rsid w:val="00712820"/>
    <w:rsid w:val="007172D4"/>
    <w:rsid w:val="0079612D"/>
    <w:rsid w:val="00797FCC"/>
    <w:rsid w:val="007D16C5"/>
    <w:rsid w:val="008125CC"/>
    <w:rsid w:val="008416DE"/>
    <w:rsid w:val="00880DE3"/>
    <w:rsid w:val="0088229A"/>
    <w:rsid w:val="008A0E95"/>
    <w:rsid w:val="008E4EB4"/>
    <w:rsid w:val="009122A0"/>
    <w:rsid w:val="00947B97"/>
    <w:rsid w:val="00A30FA1"/>
    <w:rsid w:val="00A81B44"/>
    <w:rsid w:val="00A86F42"/>
    <w:rsid w:val="00A924ED"/>
    <w:rsid w:val="00B22CD6"/>
    <w:rsid w:val="00B4343A"/>
    <w:rsid w:val="00B52A1F"/>
    <w:rsid w:val="00B674DF"/>
    <w:rsid w:val="00BA20D0"/>
    <w:rsid w:val="00C7499A"/>
    <w:rsid w:val="00CE7020"/>
    <w:rsid w:val="00D2648E"/>
    <w:rsid w:val="00D97B34"/>
    <w:rsid w:val="00DF009E"/>
    <w:rsid w:val="00ED5597"/>
    <w:rsid w:val="00EE51C0"/>
    <w:rsid w:val="00EF0761"/>
    <w:rsid w:val="00EF3E6E"/>
    <w:rsid w:val="00F46FDC"/>
    <w:rsid w:val="00F56D7F"/>
    <w:rsid w:val="00F716E3"/>
    <w:rsid w:val="00F72827"/>
    <w:rsid w:val="00FF1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C1D7"/>
  <w15:chartTrackingRefBased/>
  <w15:docId w15:val="{A6D30C65-8516-44CD-B129-4B01CD280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6D7F"/>
    <w:rPr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D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F56D7F"/>
    <w:rPr>
      <w:lang w:val="da-DK"/>
    </w:rPr>
  </w:style>
  <w:style w:type="paragraph" w:styleId="Header">
    <w:name w:val="header"/>
    <w:basedOn w:val="Normal"/>
    <w:link w:val="HeaderChar"/>
    <w:uiPriority w:val="99"/>
    <w:unhideWhenUsed/>
    <w:rsid w:val="00F56D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D7F"/>
    <w:rPr>
      <w:lang w:val="da-DK"/>
    </w:rPr>
  </w:style>
  <w:style w:type="paragraph" w:styleId="Footer">
    <w:name w:val="footer"/>
    <w:basedOn w:val="Normal"/>
    <w:link w:val="FooterChar"/>
    <w:uiPriority w:val="99"/>
    <w:unhideWhenUsed/>
    <w:rsid w:val="00F56D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D7F"/>
    <w:rPr>
      <w:rFonts w:ascii="Segoe UI" w:hAnsi="Segoe UI" w:cs="Segoe UI"/>
      <w:sz w:val="18"/>
      <w:szCs w:val="18"/>
      <w:lang w:val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D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D7F"/>
    <w:rPr>
      <w:sz w:val="20"/>
      <w:szCs w:val="20"/>
      <w:lang w:val="da-DK"/>
    </w:rPr>
  </w:style>
  <w:style w:type="paragraph" w:styleId="CommentText">
    <w:name w:val="annotation text"/>
    <w:basedOn w:val="Normal"/>
    <w:link w:val="CommentTextChar"/>
    <w:uiPriority w:val="99"/>
    <w:unhideWhenUsed/>
    <w:rsid w:val="00F56D7F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D7F"/>
    <w:rPr>
      <w:b/>
      <w:bCs/>
      <w:sz w:val="20"/>
      <w:szCs w:val="20"/>
      <w:lang w:val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D7F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56D7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C7BA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4</Pages>
  <Words>1061</Words>
  <Characters>6051</Characters>
  <Application>Microsoft Office Word</Application>
  <DocSecurity>0</DocSecurity>
  <Lines>50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Nordjylland</Company>
  <LinksUpToDate>false</LinksUpToDate>
  <CharactersWithSpaces>7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Marie Wegeberg</dc:creator>
  <cp:keywords/>
  <dc:description/>
  <cp:lastModifiedBy>Afifa Farhin M.</cp:lastModifiedBy>
  <cp:revision>8</cp:revision>
  <cp:lastPrinted>2021-06-23T12:23:00Z</cp:lastPrinted>
  <dcterms:created xsi:type="dcterms:W3CDTF">2021-10-22T07:01:00Z</dcterms:created>
  <dcterms:modified xsi:type="dcterms:W3CDTF">2021-12-3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</Properties>
</file>